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17E6A" w14:textId="77777777" w:rsidR="00D636A2" w:rsidRPr="00D57511" w:rsidRDefault="00D636A2" w:rsidP="00D636A2">
      <w:pPr>
        <w:jc w:val="center"/>
        <w:rPr>
          <w:rFonts w:ascii="Arial" w:hAnsi="Arial" w:cs="Arial"/>
          <w:b/>
          <w:lang w:val="en-GB"/>
        </w:rPr>
      </w:pPr>
      <w:r w:rsidRPr="00D57511">
        <w:rPr>
          <w:rFonts w:ascii="Arial" w:hAnsi="Arial" w:cs="Arial"/>
          <w:b/>
          <w:lang w:val="en-GB"/>
        </w:rPr>
        <w:t xml:space="preserve">Administrators of </w:t>
      </w:r>
      <w:r w:rsidR="002C7CC0" w:rsidRPr="00D57511">
        <w:rPr>
          <w:rFonts w:ascii="Arial" w:hAnsi="Arial" w:cs="Arial"/>
          <w:b/>
          <w:lang w:val="en-GB"/>
        </w:rPr>
        <w:t>Rural Urban</w:t>
      </w:r>
      <w:r w:rsidRPr="00D57511">
        <w:rPr>
          <w:rFonts w:ascii="Arial" w:hAnsi="Arial" w:cs="Arial"/>
          <w:b/>
          <w:lang w:val="en-GB"/>
        </w:rPr>
        <w:t xml:space="preserve"> Public Libraries of Ontario</w:t>
      </w:r>
    </w:p>
    <w:p w14:paraId="577B7BFA" w14:textId="0834811D" w:rsidR="005357D5" w:rsidRPr="00D57511" w:rsidRDefault="00FE6204" w:rsidP="005357D5">
      <w:pPr>
        <w:pStyle w:val="Title"/>
        <w:rPr>
          <w:rFonts w:cs="Arial"/>
          <w:bCs/>
          <w:sz w:val="24"/>
          <w:szCs w:val="24"/>
        </w:rPr>
      </w:pPr>
      <w:r w:rsidRPr="00D57511">
        <w:rPr>
          <w:rFonts w:cs="Arial"/>
          <w:sz w:val="24"/>
          <w:szCs w:val="24"/>
        </w:rPr>
        <w:t xml:space="preserve">Meeting </w:t>
      </w:r>
      <w:r w:rsidR="005357D5" w:rsidRPr="00D57511">
        <w:rPr>
          <w:rFonts w:cs="Arial"/>
          <w:sz w:val="24"/>
          <w:szCs w:val="24"/>
        </w:rPr>
        <w:t>Agenda</w:t>
      </w:r>
    </w:p>
    <w:p w14:paraId="37500CFF" w14:textId="73BF84B2" w:rsidR="0050324D" w:rsidRPr="00D57511" w:rsidRDefault="00C44EEF" w:rsidP="00A21A18">
      <w:pPr>
        <w:jc w:val="center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 xml:space="preserve">December 9, 2022 – 10:30 AM </w:t>
      </w:r>
    </w:p>
    <w:p w14:paraId="150F710D" w14:textId="5C4987FA" w:rsidR="00A27E65" w:rsidRDefault="00A50E43" w:rsidP="00A21A18">
      <w:pPr>
        <w:jc w:val="center"/>
        <w:rPr>
          <w:rFonts w:ascii="Arial" w:hAnsi="Arial" w:cs="Arial"/>
          <w:b/>
          <w:lang w:val="en-GB"/>
        </w:rPr>
      </w:pPr>
      <w:r w:rsidRPr="00D57511">
        <w:rPr>
          <w:rFonts w:ascii="Arial" w:hAnsi="Arial" w:cs="Arial"/>
          <w:b/>
          <w:lang w:val="en-GB"/>
        </w:rPr>
        <w:t xml:space="preserve">Zoom </w:t>
      </w:r>
      <w:r w:rsidR="00C44EEF">
        <w:rPr>
          <w:rFonts w:ascii="Arial" w:hAnsi="Arial" w:cs="Arial"/>
          <w:b/>
          <w:lang w:val="en-GB"/>
        </w:rPr>
        <w:t>Meeting</w:t>
      </w:r>
    </w:p>
    <w:p w14:paraId="0C70AE1B" w14:textId="5F419FEB" w:rsidR="00A27E65" w:rsidRDefault="00A27E65" w:rsidP="005357D5">
      <w:pPr>
        <w:rPr>
          <w:rFonts w:ascii="Arial" w:hAnsi="Arial" w:cs="Arial"/>
        </w:rPr>
      </w:pPr>
    </w:p>
    <w:p w14:paraId="3A6C54B8" w14:textId="261D71E6" w:rsidR="001A6A82" w:rsidRPr="00D1064D" w:rsidRDefault="0030764C" w:rsidP="005357D5">
      <w:pPr>
        <w:rPr>
          <w:rFonts w:ascii="Arial" w:hAnsi="Arial" w:cs="Arial"/>
          <w:b/>
          <w:bCs/>
        </w:rPr>
      </w:pPr>
      <w:r w:rsidRPr="00D1064D">
        <w:rPr>
          <w:rFonts w:ascii="Arial" w:hAnsi="Arial" w:cs="Arial"/>
          <w:b/>
          <w:bCs/>
        </w:rPr>
        <w:t>Present:</w:t>
      </w:r>
    </w:p>
    <w:p w14:paraId="1CA10457" w14:textId="2501F7F1" w:rsidR="00C44EEF" w:rsidRPr="00D1064D" w:rsidRDefault="00E31A58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D1064D">
        <w:rPr>
          <w:rFonts w:ascii="Arial" w:hAnsi="Arial" w:cs="Arial"/>
        </w:rPr>
        <w:t>Sabrina Saunders, Blue Mount</w:t>
      </w:r>
      <w:r w:rsidR="0014322A" w:rsidRPr="00D1064D">
        <w:rPr>
          <w:rFonts w:ascii="Arial" w:hAnsi="Arial" w:cs="Arial"/>
        </w:rPr>
        <w:t>ain Public Library</w:t>
      </w:r>
    </w:p>
    <w:p w14:paraId="5791941E" w14:textId="47C7499B" w:rsidR="0014322A" w:rsidRPr="00D1064D" w:rsidRDefault="0014322A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D1064D">
        <w:rPr>
          <w:rFonts w:ascii="Arial" w:hAnsi="Arial" w:cs="Arial"/>
        </w:rPr>
        <w:t>Kelly Bernstein, Brant County Library</w:t>
      </w:r>
    </w:p>
    <w:p w14:paraId="435F8AD6" w14:textId="2D90FDC7" w:rsidR="0014322A" w:rsidRPr="00D1064D" w:rsidRDefault="0014322A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D1064D">
        <w:rPr>
          <w:rFonts w:ascii="Arial" w:hAnsi="Arial" w:cs="Arial"/>
        </w:rPr>
        <w:t>Brooke McLean, Bruce County Public Library</w:t>
      </w:r>
    </w:p>
    <w:p w14:paraId="759695ED" w14:textId="15A067C4" w:rsidR="0014322A" w:rsidRPr="00D1064D" w:rsidRDefault="0014322A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D1064D">
        <w:rPr>
          <w:rFonts w:ascii="Arial" w:hAnsi="Arial" w:cs="Arial"/>
        </w:rPr>
        <w:t>Brian Masschaele, Elgin County Library</w:t>
      </w:r>
    </w:p>
    <w:p w14:paraId="45B99189" w14:textId="41A788D7" w:rsidR="0014322A" w:rsidRPr="00D1064D" w:rsidRDefault="0014322A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D1064D">
        <w:rPr>
          <w:rFonts w:ascii="Arial" w:hAnsi="Arial" w:cs="Arial"/>
        </w:rPr>
        <w:t>Adam Craig, Essex County Library</w:t>
      </w:r>
    </w:p>
    <w:p w14:paraId="53396C88" w14:textId="332FF1F7" w:rsidR="0014322A" w:rsidRPr="00D1064D" w:rsidRDefault="0014322A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D1064D">
        <w:rPr>
          <w:rFonts w:ascii="Arial" w:hAnsi="Arial" w:cs="Arial"/>
        </w:rPr>
        <w:t>Stephanie Clare, Georgian Bay Public Library</w:t>
      </w:r>
    </w:p>
    <w:p w14:paraId="51625092" w14:textId="53DBE21B" w:rsidR="0014322A" w:rsidRPr="00D1064D" w:rsidRDefault="0014322A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D1064D">
        <w:rPr>
          <w:rFonts w:ascii="Arial" w:hAnsi="Arial" w:cs="Arial"/>
        </w:rPr>
        <w:t>Chris Stephenson, Haliburton County Public Library</w:t>
      </w:r>
    </w:p>
    <w:p w14:paraId="357DF83B" w14:textId="326B49AA" w:rsidR="0014322A" w:rsidRPr="00D1064D" w:rsidRDefault="0014322A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D1064D">
        <w:rPr>
          <w:rFonts w:ascii="Arial" w:hAnsi="Arial" w:cs="Arial"/>
        </w:rPr>
        <w:t>Beth Rumble, Huron County Library</w:t>
      </w:r>
    </w:p>
    <w:p w14:paraId="58F5BBD3" w14:textId="18552DA5" w:rsidR="0014322A" w:rsidRPr="00D1064D" w:rsidRDefault="0014322A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D1064D">
        <w:rPr>
          <w:rFonts w:ascii="Arial" w:hAnsi="Arial" w:cs="Arial"/>
        </w:rPr>
        <w:t>Laura Carter, Kingston Frontenac Public Library</w:t>
      </w:r>
    </w:p>
    <w:p w14:paraId="038BFE04" w14:textId="018E95F4" w:rsidR="0014322A" w:rsidRPr="00D1064D" w:rsidRDefault="0014322A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D1064D">
        <w:rPr>
          <w:rFonts w:ascii="Arial" w:hAnsi="Arial" w:cs="Arial"/>
        </w:rPr>
        <w:t>Julie Kent, Norfolk County Library</w:t>
      </w:r>
    </w:p>
    <w:p w14:paraId="561B52AF" w14:textId="279D8D44" w:rsidR="0014322A" w:rsidRPr="00D1064D" w:rsidRDefault="0014322A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D1064D">
        <w:rPr>
          <w:rFonts w:ascii="Arial" w:hAnsi="Arial" w:cs="Arial"/>
        </w:rPr>
        <w:t>Lisa Marie Williams, Oxford County Library</w:t>
      </w:r>
    </w:p>
    <w:p w14:paraId="6241408B" w14:textId="127C8DC6" w:rsidR="0014322A" w:rsidRPr="00D1064D" w:rsidRDefault="0014322A" w:rsidP="0030764C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D1064D">
        <w:rPr>
          <w:rFonts w:ascii="Arial" w:hAnsi="Arial" w:cs="Arial"/>
        </w:rPr>
        <w:t>Sheryl Tilley, Region of Waterloo Library</w:t>
      </w:r>
    </w:p>
    <w:p w14:paraId="216FA83B" w14:textId="2C274C00" w:rsidR="0014322A" w:rsidRPr="00D1064D" w:rsidRDefault="0014322A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D1064D">
        <w:rPr>
          <w:rFonts w:ascii="Arial" w:hAnsi="Arial" w:cs="Arial"/>
        </w:rPr>
        <w:t>Karen Franklin, Stormont, Dundas and Glengarry County Library</w:t>
      </w:r>
    </w:p>
    <w:p w14:paraId="09F4FE80" w14:textId="6A73D8E4" w:rsidR="0030764C" w:rsidRPr="00D1064D" w:rsidRDefault="0030764C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D1064D">
        <w:rPr>
          <w:rFonts w:ascii="Arial" w:hAnsi="Arial" w:cs="Arial"/>
        </w:rPr>
        <w:t>Tania Sharpe, Chat</w:t>
      </w:r>
      <w:r w:rsidR="00777C93">
        <w:rPr>
          <w:rFonts w:ascii="Arial" w:hAnsi="Arial" w:cs="Arial"/>
        </w:rPr>
        <w:t>ham Kent Public Library</w:t>
      </w:r>
    </w:p>
    <w:p w14:paraId="56FC2606" w14:textId="44B262FB" w:rsidR="0030764C" w:rsidRPr="00D1064D" w:rsidRDefault="0030764C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D1064D">
        <w:rPr>
          <w:rFonts w:ascii="Arial" w:hAnsi="Arial" w:cs="Arial"/>
        </w:rPr>
        <w:t xml:space="preserve">Alison Dee, </w:t>
      </w:r>
      <w:r w:rsidR="00D1064D" w:rsidRPr="00D1064D">
        <w:rPr>
          <w:rFonts w:ascii="Arial" w:hAnsi="Arial" w:cs="Arial"/>
        </w:rPr>
        <w:t>Clarington Public Library</w:t>
      </w:r>
      <w:r w:rsidR="008B7AF3">
        <w:rPr>
          <w:rFonts w:ascii="Arial" w:hAnsi="Arial" w:cs="Arial"/>
        </w:rPr>
        <w:t>, Museums, and Archives</w:t>
      </w:r>
    </w:p>
    <w:p w14:paraId="6235A9E3" w14:textId="52A7491D" w:rsidR="00216F29" w:rsidRDefault="00216F29" w:rsidP="005357D5">
      <w:pPr>
        <w:rPr>
          <w:rFonts w:ascii="Arial" w:hAnsi="Arial" w:cs="Arial"/>
        </w:rPr>
      </w:pPr>
    </w:p>
    <w:p w14:paraId="76ACBF17" w14:textId="2EF3D084" w:rsidR="0030764C" w:rsidRPr="00D1064D" w:rsidRDefault="0030764C" w:rsidP="005357D5">
      <w:pPr>
        <w:rPr>
          <w:rFonts w:ascii="Arial" w:hAnsi="Arial" w:cs="Arial"/>
          <w:b/>
          <w:bCs/>
        </w:rPr>
      </w:pPr>
      <w:r w:rsidRPr="00D1064D">
        <w:rPr>
          <w:rFonts w:ascii="Arial" w:hAnsi="Arial" w:cs="Arial"/>
          <w:b/>
          <w:bCs/>
        </w:rPr>
        <w:t>Regrets:</w:t>
      </w:r>
    </w:p>
    <w:p w14:paraId="4E8CA312" w14:textId="77777777" w:rsidR="0030764C" w:rsidRDefault="0030764C" w:rsidP="0030764C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>
        <w:rPr>
          <w:rFonts w:ascii="Arial" w:hAnsi="Arial" w:cs="Arial"/>
        </w:rPr>
        <w:t>Lindsay Brock, Middlesex County Library</w:t>
      </w:r>
    </w:p>
    <w:p w14:paraId="75551C8C" w14:textId="77777777" w:rsidR="0030764C" w:rsidRDefault="0030764C" w:rsidP="0030764C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>
        <w:rPr>
          <w:rFonts w:ascii="Arial" w:hAnsi="Arial" w:cs="Arial"/>
        </w:rPr>
        <w:t>Amy Kay, Lennox &amp; Addington County Library</w:t>
      </w:r>
    </w:p>
    <w:p w14:paraId="4877D322" w14:textId="77777777" w:rsidR="00D1064D" w:rsidRDefault="00D1064D" w:rsidP="00D1064D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>
        <w:rPr>
          <w:rFonts w:ascii="Arial" w:hAnsi="Arial" w:cs="Arial"/>
        </w:rPr>
        <w:t>Jamie Anderson, City of Kawartha Lakes Public Library</w:t>
      </w:r>
    </w:p>
    <w:p w14:paraId="39D6BA1E" w14:textId="77777777" w:rsidR="00D1064D" w:rsidRDefault="00D1064D" w:rsidP="00D1064D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>
        <w:rPr>
          <w:rFonts w:ascii="Arial" w:hAnsi="Arial" w:cs="Arial"/>
        </w:rPr>
        <w:t>Darlene Coke, Lambton County Library</w:t>
      </w:r>
    </w:p>
    <w:p w14:paraId="47DCBA3D" w14:textId="290DC66A" w:rsidR="00D1064D" w:rsidRDefault="00D1064D" w:rsidP="00D1064D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onika Machacek, </w:t>
      </w:r>
      <w:r w:rsidR="008B7AF3" w:rsidRPr="00D1064D">
        <w:rPr>
          <w:rFonts w:ascii="Arial" w:hAnsi="Arial" w:cs="Arial"/>
        </w:rPr>
        <w:t>Clarington Public Library</w:t>
      </w:r>
      <w:r w:rsidR="008B7AF3">
        <w:rPr>
          <w:rFonts w:ascii="Arial" w:hAnsi="Arial" w:cs="Arial"/>
        </w:rPr>
        <w:t>, Museums, and Archives</w:t>
      </w:r>
    </w:p>
    <w:p w14:paraId="176AEDB7" w14:textId="77777777" w:rsidR="00D1064D" w:rsidRDefault="00D1064D" w:rsidP="00D1064D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>
        <w:rPr>
          <w:rFonts w:ascii="Arial" w:hAnsi="Arial" w:cs="Arial"/>
        </w:rPr>
        <w:t>Rebecca Hine, Wellington County Library</w:t>
      </w:r>
    </w:p>
    <w:p w14:paraId="2A3F58F2" w14:textId="77777777" w:rsidR="00362B8B" w:rsidRPr="00D57511" w:rsidRDefault="00362B8B" w:rsidP="005357D5">
      <w:pPr>
        <w:rPr>
          <w:rFonts w:ascii="Arial" w:hAnsi="Arial" w:cs="Arial"/>
        </w:rPr>
      </w:pPr>
    </w:p>
    <w:p w14:paraId="7B0C787B" w14:textId="5D079006" w:rsidR="006B6700" w:rsidRPr="00E31A58" w:rsidRDefault="0050324D" w:rsidP="00E31A58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 w:rsidRPr="00524545">
        <w:rPr>
          <w:rFonts w:ascii="Arial" w:hAnsi="Arial" w:cs="Arial"/>
        </w:rPr>
        <w:t>Welcome and Call to Order</w:t>
      </w:r>
      <w:r w:rsidR="006B6700" w:rsidRPr="00524545">
        <w:rPr>
          <w:rFonts w:ascii="Arial" w:hAnsi="Arial" w:cs="Arial"/>
        </w:rPr>
        <w:t xml:space="preserve"> </w:t>
      </w:r>
      <w:r w:rsidR="00D1064D">
        <w:rPr>
          <w:rFonts w:ascii="Arial" w:hAnsi="Arial" w:cs="Arial"/>
        </w:rPr>
        <w:t>10:34 AM</w:t>
      </w:r>
    </w:p>
    <w:p w14:paraId="4AC5F6A8" w14:textId="77777777" w:rsidR="00D1064D" w:rsidRDefault="0050324D" w:rsidP="00E31A58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 w:rsidRPr="00524545">
        <w:rPr>
          <w:rFonts w:ascii="Arial" w:hAnsi="Arial" w:cs="Arial"/>
        </w:rPr>
        <w:t>A</w:t>
      </w:r>
      <w:r w:rsidR="002C7CC0" w:rsidRPr="00524545">
        <w:rPr>
          <w:rFonts w:ascii="Arial" w:hAnsi="Arial" w:cs="Arial"/>
        </w:rPr>
        <w:t>pproval of Agenda</w:t>
      </w:r>
      <w:r w:rsidR="0095278F">
        <w:rPr>
          <w:rFonts w:ascii="Arial" w:hAnsi="Arial" w:cs="Arial"/>
        </w:rPr>
        <w:t xml:space="preserve"> </w:t>
      </w:r>
    </w:p>
    <w:p w14:paraId="2596EB3F" w14:textId="17F6C6DF" w:rsidR="002C7CC0" w:rsidRDefault="00D1064D" w:rsidP="00D1064D">
      <w:pPr>
        <w:pStyle w:val="ListParagraph"/>
        <w:spacing w:before="120" w:after="120"/>
        <w:ind w:left="360"/>
        <w:rPr>
          <w:rFonts w:ascii="Arial" w:hAnsi="Arial" w:cs="Arial"/>
          <w:b/>
          <w:bCs/>
        </w:rPr>
      </w:pPr>
      <w:r w:rsidRPr="00D1064D">
        <w:rPr>
          <w:rFonts w:ascii="Arial" w:hAnsi="Arial" w:cs="Arial"/>
          <w:b/>
          <w:bCs/>
        </w:rPr>
        <w:t>Moved by</w:t>
      </w:r>
      <w:r>
        <w:rPr>
          <w:rFonts w:ascii="Arial" w:hAnsi="Arial" w:cs="Arial"/>
        </w:rPr>
        <w:t xml:space="preserve"> </w:t>
      </w:r>
      <w:r w:rsidR="0095278F" w:rsidRPr="0095278F">
        <w:rPr>
          <w:rFonts w:ascii="Arial" w:hAnsi="Arial" w:cs="Arial"/>
          <w:b/>
          <w:bCs/>
        </w:rPr>
        <w:t>Kar</w:t>
      </w:r>
      <w:r>
        <w:rPr>
          <w:rFonts w:ascii="Arial" w:hAnsi="Arial" w:cs="Arial"/>
          <w:b/>
          <w:bCs/>
        </w:rPr>
        <w:t xml:space="preserve">en Franklin </w:t>
      </w:r>
      <w:r w:rsidR="0095278F" w:rsidRPr="0095278F">
        <w:rPr>
          <w:rFonts w:ascii="Arial" w:hAnsi="Arial" w:cs="Arial"/>
          <w:b/>
          <w:bCs/>
        </w:rPr>
        <w:t>/</w:t>
      </w:r>
      <w:r>
        <w:rPr>
          <w:rFonts w:ascii="Arial" w:hAnsi="Arial" w:cs="Arial"/>
          <w:b/>
          <w:bCs/>
        </w:rPr>
        <w:t xml:space="preserve"> Second by </w:t>
      </w:r>
      <w:r w:rsidR="0095278F" w:rsidRPr="0095278F">
        <w:rPr>
          <w:rFonts w:ascii="Arial" w:hAnsi="Arial" w:cs="Arial"/>
          <w:b/>
          <w:bCs/>
        </w:rPr>
        <w:t>Kelly</w:t>
      </w:r>
      <w:r>
        <w:rPr>
          <w:rFonts w:ascii="Arial" w:hAnsi="Arial" w:cs="Arial"/>
          <w:b/>
          <w:bCs/>
        </w:rPr>
        <w:t xml:space="preserve"> Bernstein that the agenda for the December 9, 2022 meeting be adopted.</w:t>
      </w:r>
    </w:p>
    <w:p w14:paraId="71380837" w14:textId="376E154C" w:rsidR="00D1064D" w:rsidRPr="00E31A58" w:rsidRDefault="00D1064D" w:rsidP="00D1064D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CARRIED</w:t>
      </w:r>
    </w:p>
    <w:p w14:paraId="5709BB0C" w14:textId="2D4FE8E9" w:rsidR="008B7AF3" w:rsidRDefault="002C7CC0" w:rsidP="00E31A58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 w:rsidRPr="00524545">
        <w:rPr>
          <w:rFonts w:ascii="Arial" w:hAnsi="Arial" w:cs="Arial"/>
        </w:rPr>
        <w:t>Approval of the</w:t>
      </w:r>
      <w:r w:rsidR="00E31A58">
        <w:rPr>
          <w:rFonts w:ascii="Arial" w:hAnsi="Arial" w:cs="Arial"/>
        </w:rPr>
        <w:t xml:space="preserve"> of </w:t>
      </w:r>
      <w:r w:rsidR="008B7AF3">
        <w:rPr>
          <w:rFonts w:ascii="Arial" w:hAnsi="Arial" w:cs="Arial"/>
        </w:rPr>
        <w:t xml:space="preserve">Minutes of </w:t>
      </w:r>
      <w:r w:rsidR="00362B8B">
        <w:rPr>
          <w:rFonts w:ascii="Arial" w:hAnsi="Arial" w:cs="Arial"/>
        </w:rPr>
        <w:t>September 2022 Regular Meeting</w:t>
      </w:r>
      <w:r w:rsidR="0095278F">
        <w:rPr>
          <w:rFonts w:ascii="Arial" w:hAnsi="Arial" w:cs="Arial"/>
        </w:rPr>
        <w:t xml:space="preserve">  </w:t>
      </w:r>
    </w:p>
    <w:p w14:paraId="0069EDBA" w14:textId="6515F7D0" w:rsidR="00CD5A26" w:rsidRDefault="008B7AF3" w:rsidP="008B7AF3">
      <w:pPr>
        <w:pStyle w:val="ListParagraph"/>
        <w:spacing w:before="120" w:after="120"/>
        <w:ind w:left="36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Moved by </w:t>
      </w:r>
      <w:r w:rsidR="0095278F">
        <w:rPr>
          <w:rFonts w:ascii="Arial" w:hAnsi="Arial" w:cs="Arial"/>
          <w:b/>
          <w:bCs/>
        </w:rPr>
        <w:t>Brian</w:t>
      </w:r>
      <w:r>
        <w:rPr>
          <w:rFonts w:ascii="Arial" w:hAnsi="Arial" w:cs="Arial"/>
          <w:b/>
          <w:bCs/>
        </w:rPr>
        <w:t xml:space="preserve"> Masschaele / Second by </w:t>
      </w:r>
      <w:r w:rsidR="0095278F">
        <w:rPr>
          <w:rFonts w:ascii="Arial" w:hAnsi="Arial" w:cs="Arial"/>
          <w:b/>
          <w:bCs/>
        </w:rPr>
        <w:t>Laura</w:t>
      </w:r>
      <w:r>
        <w:rPr>
          <w:rFonts w:ascii="Arial" w:hAnsi="Arial" w:cs="Arial"/>
          <w:b/>
          <w:bCs/>
        </w:rPr>
        <w:t xml:space="preserve"> Carter that the minutes from September 21, 2022 regular meeting be adopted.</w:t>
      </w:r>
    </w:p>
    <w:p w14:paraId="16D0E2DF" w14:textId="371A777C" w:rsidR="008B7AF3" w:rsidRPr="00E31A58" w:rsidRDefault="008B7AF3" w:rsidP="008B7AF3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CARRIED</w:t>
      </w:r>
    </w:p>
    <w:p w14:paraId="199ADAB7" w14:textId="2A1C2A11" w:rsidR="000061A1" w:rsidRPr="00E31A58" w:rsidRDefault="00CD5A26" w:rsidP="00E31A58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 w:rsidRPr="00524545">
        <w:rPr>
          <w:rFonts w:ascii="Arial" w:hAnsi="Arial" w:cs="Arial"/>
        </w:rPr>
        <w:t>Business arising from the minutes</w:t>
      </w:r>
    </w:p>
    <w:p w14:paraId="5031AA78" w14:textId="77777777" w:rsidR="005A1F23" w:rsidRDefault="000061A1" w:rsidP="00E31A58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 w:rsidRPr="005A1F23">
        <w:rPr>
          <w:rFonts w:ascii="Arial" w:hAnsi="Arial" w:cs="Arial"/>
        </w:rPr>
        <w:t>New business</w:t>
      </w:r>
    </w:p>
    <w:p w14:paraId="13F6C110" w14:textId="05D84A50" w:rsidR="005A1F23" w:rsidRDefault="00E31A58" w:rsidP="00E31A58">
      <w:pPr>
        <w:pStyle w:val="ListParagraph"/>
        <w:numPr>
          <w:ilvl w:val="1"/>
          <w:numId w:val="33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 ARUPLO Constitution Review / Working Group</w:t>
      </w:r>
    </w:p>
    <w:p w14:paraId="55A79802" w14:textId="5BBA718E" w:rsidR="0095278F" w:rsidRDefault="00AB640F" w:rsidP="0095278F">
      <w:pPr>
        <w:pStyle w:val="ListParagraph"/>
        <w:spacing w:before="120" w:after="120"/>
        <w:ind w:left="792"/>
        <w:rPr>
          <w:rFonts w:ascii="Arial" w:hAnsi="Arial" w:cs="Arial"/>
        </w:rPr>
      </w:pPr>
      <w:r>
        <w:rPr>
          <w:rFonts w:ascii="Arial" w:hAnsi="Arial" w:cs="Arial"/>
        </w:rPr>
        <w:t xml:space="preserve">Chair, </w:t>
      </w:r>
      <w:r w:rsidR="0095278F">
        <w:rPr>
          <w:rFonts w:ascii="Arial" w:hAnsi="Arial" w:cs="Arial"/>
        </w:rPr>
        <w:t xml:space="preserve">Brooke </w:t>
      </w:r>
      <w:r w:rsidR="008B7AF3">
        <w:rPr>
          <w:rFonts w:ascii="Arial" w:hAnsi="Arial" w:cs="Arial"/>
        </w:rPr>
        <w:t xml:space="preserve">McLean </w:t>
      </w:r>
      <w:r w:rsidR="0095278F">
        <w:rPr>
          <w:rFonts w:ascii="Arial" w:hAnsi="Arial" w:cs="Arial"/>
        </w:rPr>
        <w:t xml:space="preserve">talked to the need to review the </w:t>
      </w:r>
      <w:r w:rsidR="008B7AF3">
        <w:rPr>
          <w:rFonts w:ascii="Arial" w:hAnsi="Arial" w:cs="Arial"/>
        </w:rPr>
        <w:t xml:space="preserve">ARUPLO Constitution and asked for volunteers to work with her. </w:t>
      </w:r>
    </w:p>
    <w:p w14:paraId="1BE94F52" w14:textId="323B3A74" w:rsidR="008B7AF3" w:rsidRDefault="008B7AF3" w:rsidP="0095278F">
      <w:pPr>
        <w:pStyle w:val="ListParagraph"/>
        <w:spacing w:before="120" w:after="120"/>
        <w:ind w:left="792"/>
        <w:rPr>
          <w:rFonts w:ascii="Arial" w:hAnsi="Arial" w:cs="Arial"/>
        </w:rPr>
      </w:pPr>
      <w:r>
        <w:rPr>
          <w:rFonts w:ascii="Arial" w:hAnsi="Arial" w:cs="Arial"/>
        </w:rPr>
        <w:t xml:space="preserve">Tania Sharpe and Kelly Bernstein volunteered. </w:t>
      </w:r>
    </w:p>
    <w:p w14:paraId="78A78065" w14:textId="05BCCF8B" w:rsidR="00E31A58" w:rsidRDefault="00E31A58" w:rsidP="00E31A58">
      <w:pPr>
        <w:pStyle w:val="ListParagraph"/>
        <w:numPr>
          <w:ilvl w:val="1"/>
          <w:numId w:val="33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2023 Training Discussion</w:t>
      </w:r>
    </w:p>
    <w:p w14:paraId="783EA79A" w14:textId="7FC11C02" w:rsidR="00AB640F" w:rsidRDefault="00AB640F" w:rsidP="0095278F">
      <w:pPr>
        <w:pStyle w:val="ListParagraph"/>
        <w:spacing w:before="120" w:after="120"/>
        <w:ind w:left="792"/>
        <w:rPr>
          <w:rFonts w:ascii="Arial" w:hAnsi="Arial" w:cs="Arial"/>
        </w:rPr>
      </w:pPr>
      <w:r>
        <w:rPr>
          <w:rFonts w:ascii="Arial" w:hAnsi="Arial" w:cs="Arial"/>
        </w:rPr>
        <w:t xml:space="preserve">Treasurer, Laura Carter reviewed past training initiatives offered by ARUPLO with the assistance of SOLs (now OLS) staff. She also reviewed the financial resources and impacts on offering an in-person training in 2023. </w:t>
      </w:r>
    </w:p>
    <w:p w14:paraId="1385EC63" w14:textId="06AD93B6" w:rsidR="00AB640F" w:rsidRDefault="00AB640F" w:rsidP="0095278F">
      <w:pPr>
        <w:pStyle w:val="ListParagraph"/>
        <w:spacing w:before="120" w:after="120"/>
        <w:ind w:left="792"/>
        <w:rPr>
          <w:rFonts w:ascii="Arial" w:hAnsi="Arial" w:cs="Arial"/>
        </w:rPr>
      </w:pPr>
      <w:r>
        <w:rPr>
          <w:rFonts w:ascii="Arial" w:hAnsi="Arial" w:cs="Arial"/>
        </w:rPr>
        <w:t xml:space="preserve">Discussion on potentially re-instating the training offered with assistance from a consultant.  </w:t>
      </w:r>
    </w:p>
    <w:p w14:paraId="547819D7" w14:textId="66A03C87" w:rsidR="00AB640F" w:rsidRPr="00AB640F" w:rsidRDefault="00AB640F" w:rsidP="00AB640F">
      <w:pPr>
        <w:pStyle w:val="ListParagraph"/>
        <w:spacing w:before="120" w:after="120"/>
        <w:ind w:left="792"/>
        <w:rPr>
          <w:rFonts w:ascii="Arial" w:hAnsi="Arial" w:cs="Arial"/>
        </w:rPr>
      </w:pPr>
      <w:r>
        <w:rPr>
          <w:rFonts w:ascii="Arial" w:hAnsi="Arial" w:cs="Arial"/>
        </w:rPr>
        <w:t xml:space="preserve">Discussion of a poll to determine who might be interested in sending staff to an in-person training opportunity in 2023. </w:t>
      </w:r>
    </w:p>
    <w:p w14:paraId="08DD2BBF" w14:textId="5A17D375" w:rsidR="00E31A58" w:rsidRDefault="00E31A58" w:rsidP="00E31A58">
      <w:pPr>
        <w:pStyle w:val="ListParagraph"/>
        <w:numPr>
          <w:ilvl w:val="1"/>
          <w:numId w:val="33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 xml:space="preserve">ROMA Conference 2023 Exhibitor Booth (January 22 – 23) </w:t>
      </w:r>
    </w:p>
    <w:p w14:paraId="5F180D3D" w14:textId="2057A66A" w:rsidR="00387076" w:rsidRDefault="00AB640F" w:rsidP="00387076">
      <w:pPr>
        <w:pStyle w:val="ListParagraph"/>
        <w:spacing w:before="120" w:after="120"/>
        <w:ind w:left="792"/>
        <w:rPr>
          <w:rFonts w:ascii="Arial" w:hAnsi="Arial" w:cs="Arial"/>
        </w:rPr>
      </w:pPr>
      <w:r>
        <w:rPr>
          <w:rFonts w:ascii="Arial" w:hAnsi="Arial" w:cs="Arial"/>
        </w:rPr>
        <w:t xml:space="preserve">Secretary, Lisa Marie Williams reviewed the request by FOPL to share a booth at the 2023 ROMA conference. </w:t>
      </w:r>
    </w:p>
    <w:p w14:paraId="5D97EBED" w14:textId="34721F7B" w:rsidR="00AB640F" w:rsidRDefault="00AB640F" w:rsidP="00387076">
      <w:pPr>
        <w:pStyle w:val="ListParagraph"/>
        <w:spacing w:before="120" w:after="120"/>
        <w:ind w:left="792"/>
        <w:rPr>
          <w:rFonts w:ascii="Arial" w:hAnsi="Arial" w:cs="Arial"/>
        </w:rPr>
      </w:pPr>
      <w:r>
        <w:rPr>
          <w:rFonts w:ascii="Arial" w:hAnsi="Arial" w:cs="Arial"/>
        </w:rPr>
        <w:t xml:space="preserve">Those that attended the 2019 conference for ARUPLO provided insight into the event and the need for ARUPLO/Library voices. </w:t>
      </w:r>
    </w:p>
    <w:p w14:paraId="192E8528" w14:textId="5C6CD410" w:rsidR="00AB640F" w:rsidRDefault="00AB640F" w:rsidP="00387076">
      <w:pPr>
        <w:pStyle w:val="ListParagraph"/>
        <w:spacing w:before="120" w:after="120"/>
        <w:ind w:left="792"/>
        <w:rPr>
          <w:rFonts w:ascii="Arial" w:hAnsi="Arial" w:cs="Arial"/>
        </w:rPr>
      </w:pPr>
      <w:r>
        <w:rPr>
          <w:rFonts w:ascii="Arial" w:hAnsi="Arial" w:cs="Arial"/>
        </w:rPr>
        <w:t xml:space="preserve">Stephanie Clare, CEO of Georgian Bay Public Library would be willing to attend to represent ARUPLO. </w:t>
      </w:r>
    </w:p>
    <w:p w14:paraId="3C09E1B5" w14:textId="39938BF7" w:rsidR="00387076" w:rsidRDefault="00387076" w:rsidP="00AB640F">
      <w:pPr>
        <w:pStyle w:val="ListParagraph"/>
        <w:spacing w:before="120" w:after="120"/>
        <w:ind w:left="792"/>
        <w:rPr>
          <w:rFonts w:ascii="Arial" w:hAnsi="Arial" w:cs="Arial"/>
          <w:b/>
          <w:bCs/>
        </w:rPr>
      </w:pPr>
      <w:r w:rsidRPr="00387076">
        <w:rPr>
          <w:rFonts w:ascii="Arial" w:hAnsi="Arial" w:cs="Arial"/>
          <w:b/>
          <w:bCs/>
        </w:rPr>
        <w:t xml:space="preserve">Moved by Kelly / Seconded Tania </w:t>
      </w:r>
      <w:r w:rsidR="00AB640F">
        <w:rPr>
          <w:rFonts w:ascii="Arial" w:hAnsi="Arial" w:cs="Arial"/>
          <w:b/>
          <w:bCs/>
        </w:rPr>
        <w:t xml:space="preserve">that ARUPLO would support FOPL by providing funding for the Exhibitor Booth. </w:t>
      </w:r>
      <w:r w:rsidR="002C62D6">
        <w:rPr>
          <w:rFonts w:ascii="Arial" w:hAnsi="Arial" w:cs="Arial"/>
          <w:b/>
          <w:bCs/>
        </w:rPr>
        <w:t xml:space="preserve"> </w:t>
      </w:r>
    </w:p>
    <w:p w14:paraId="6C6D64BC" w14:textId="55D600AB" w:rsidR="002C62D6" w:rsidRPr="00AB640F" w:rsidRDefault="002C62D6" w:rsidP="00AB640F">
      <w:pPr>
        <w:pStyle w:val="ListParagraph"/>
        <w:spacing w:before="120" w:after="120"/>
        <w:ind w:left="792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CARRIED</w:t>
      </w:r>
    </w:p>
    <w:p w14:paraId="79C70208" w14:textId="6C4A7E40" w:rsidR="00E31A58" w:rsidRDefault="00E31A58" w:rsidP="00E31A58">
      <w:pPr>
        <w:pStyle w:val="ListParagraph"/>
        <w:numPr>
          <w:ilvl w:val="1"/>
          <w:numId w:val="33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2023 Meeting Dates</w:t>
      </w:r>
    </w:p>
    <w:p w14:paraId="00DA4EC5" w14:textId="526113D6" w:rsidR="002C62D6" w:rsidRDefault="002C62D6" w:rsidP="002C62D6">
      <w:pPr>
        <w:pStyle w:val="ListParagraph"/>
        <w:spacing w:before="120" w:after="120"/>
        <w:ind w:left="792"/>
        <w:rPr>
          <w:rFonts w:ascii="Arial" w:hAnsi="Arial" w:cs="Arial"/>
        </w:rPr>
      </w:pPr>
      <w:r>
        <w:rPr>
          <w:rFonts w:ascii="Arial" w:hAnsi="Arial" w:cs="Arial"/>
        </w:rPr>
        <w:t xml:space="preserve">Meeting dates for 2023 were discusses. </w:t>
      </w:r>
    </w:p>
    <w:p w14:paraId="7142D13B" w14:textId="7DF02294" w:rsidR="002C62D6" w:rsidRDefault="002C62D6" w:rsidP="002C62D6">
      <w:pPr>
        <w:pStyle w:val="ListParagraph"/>
        <w:spacing w:before="120" w:after="120"/>
        <w:ind w:left="792"/>
        <w:rPr>
          <w:rFonts w:ascii="Arial" w:hAnsi="Arial" w:cs="Arial"/>
        </w:rPr>
      </w:pPr>
      <w:r>
        <w:rPr>
          <w:rFonts w:ascii="Arial" w:hAnsi="Arial" w:cs="Arial"/>
        </w:rPr>
        <w:t xml:space="preserve">Meeting dates were set to: </w:t>
      </w:r>
    </w:p>
    <w:p w14:paraId="041584F2" w14:textId="1F375C98" w:rsidR="002C62D6" w:rsidRDefault="002C62D6" w:rsidP="002C62D6">
      <w:pPr>
        <w:pStyle w:val="ListParagraph"/>
        <w:numPr>
          <w:ilvl w:val="0"/>
          <w:numId w:val="42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March 3</w:t>
      </w:r>
    </w:p>
    <w:p w14:paraId="29E7EDE4" w14:textId="5770523D" w:rsidR="002C62D6" w:rsidRDefault="002C62D6" w:rsidP="002C62D6">
      <w:pPr>
        <w:pStyle w:val="ListParagraph"/>
        <w:numPr>
          <w:ilvl w:val="1"/>
          <w:numId w:val="42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Virtual meeting</w:t>
      </w:r>
    </w:p>
    <w:p w14:paraId="26824080" w14:textId="0B4FC0C2" w:rsidR="002C62D6" w:rsidRDefault="002C62D6" w:rsidP="002C62D6">
      <w:pPr>
        <w:pStyle w:val="ListParagraph"/>
        <w:numPr>
          <w:ilvl w:val="0"/>
          <w:numId w:val="42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June 9</w:t>
      </w:r>
    </w:p>
    <w:p w14:paraId="0DA29371" w14:textId="215A863B" w:rsidR="002C62D6" w:rsidRPr="002C62D6" w:rsidRDefault="002C62D6" w:rsidP="002C62D6">
      <w:pPr>
        <w:pStyle w:val="ListParagraph"/>
        <w:numPr>
          <w:ilvl w:val="1"/>
          <w:numId w:val="42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Meeting Location TBD</w:t>
      </w:r>
    </w:p>
    <w:p w14:paraId="4FED6177" w14:textId="42773EE1" w:rsidR="002C62D6" w:rsidRDefault="002C62D6" w:rsidP="002C62D6">
      <w:pPr>
        <w:pStyle w:val="ListParagraph"/>
        <w:numPr>
          <w:ilvl w:val="0"/>
          <w:numId w:val="42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September TBD</w:t>
      </w:r>
    </w:p>
    <w:p w14:paraId="36FF7E58" w14:textId="3C454E99" w:rsidR="002C62D6" w:rsidRPr="002C62D6" w:rsidRDefault="002C62D6" w:rsidP="002C62D6">
      <w:pPr>
        <w:pStyle w:val="ListParagraph"/>
        <w:numPr>
          <w:ilvl w:val="1"/>
          <w:numId w:val="42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Meeting Location &amp; Date TBD based on Training Committee</w:t>
      </w:r>
    </w:p>
    <w:p w14:paraId="403588BB" w14:textId="6B22B2F0" w:rsidR="002C62D6" w:rsidRDefault="002C62D6" w:rsidP="002C62D6">
      <w:pPr>
        <w:pStyle w:val="ListParagraph"/>
        <w:numPr>
          <w:ilvl w:val="0"/>
          <w:numId w:val="42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December 8</w:t>
      </w:r>
    </w:p>
    <w:p w14:paraId="2D37843F" w14:textId="6E84D171" w:rsidR="002C62D6" w:rsidRDefault="002C62D6" w:rsidP="002C62D6">
      <w:pPr>
        <w:pStyle w:val="ListParagraph"/>
        <w:numPr>
          <w:ilvl w:val="1"/>
          <w:numId w:val="42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 xml:space="preserve">Virtual meeting. </w:t>
      </w:r>
    </w:p>
    <w:p w14:paraId="11AC5468" w14:textId="6226A187" w:rsidR="00D47CD2" w:rsidRDefault="002C62D6" w:rsidP="002C62D6">
      <w:pPr>
        <w:spacing w:before="120" w:after="120"/>
        <w:ind w:left="720" w:hanging="360"/>
        <w:rPr>
          <w:rFonts w:ascii="Arial" w:hAnsi="Arial" w:cs="Arial"/>
        </w:rPr>
      </w:pPr>
      <w:r>
        <w:rPr>
          <w:rFonts w:ascii="Arial" w:hAnsi="Arial" w:cs="Arial"/>
        </w:rPr>
        <w:t>5.5</w:t>
      </w:r>
      <w:r>
        <w:rPr>
          <w:rFonts w:ascii="Arial" w:hAnsi="Arial" w:cs="Arial"/>
        </w:rPr>
        <w:tab/>
      </w:r>
      <w:r w:rsidR="00D47CD2" w:rsidRPr="002C62D6">
        <w:rPr>
          <w:rFonts w:ascii="Arial" w:hAnsi="Arial" w:cs="Arial"/>
        </w:rPr>
        <w:t>Lisa requested t</w:t>
      </w:r>
      <w:r w:rsidR="00AB640F" w:rsidRPr="002C62D6">
        <w:rPr>
          <w:rFonts w:ascii="Arial" w:hAnsi="Arial" w:cs="Arial"/>
        </w:rPr>
        <w:t>hat</w:t>
      </w:r>
      <w:r w:rsidR="00D47CD2" w:rsidRPr="002C62D6">
        <w:rPr>
          <w:rFonts w:ascii="Arial" w:hAnsi="Arial" w:cs="Arial"/>
        </w:rPr>
        <w:t xml:space="preserve"> everyone review and update their population status</w:t>
      </w:r>
      <w:r>
        <w:rPr>
          <w:rFonts w:ascii="Arial" w:hAnsi="Arial" w:cs="Arial"/>
        </w:rPr>
        <w:t xml:space="preserve"> and send information to her for an update of the membership list</w:t>
      </w:r>
    </w:p>
    <w:p w14:paraId="7F0FA6A2" w14:textId="77777777" w:rsidR="002C62D6" w:rsidRPr="002C62D6" w:rsidRDefault="002C62D6" w:rsidP="002C62D6">
      <w:pPr>
        <w:spacing w:before="120" w:after="120"/>
        <w:ind w:firstLine="360"/>
        <w:rPr>
          <w:rFonts w:ascii="Arial" w:hAnsi="Arial" w:cs="Arial"/>
        </w:rPr>
      </w:pPr>
    </w:p>
    <w:p w14:paraId="35DCF5E4" w14:textId="77777777" w:rsidR="005A1F23" w:rsidRDefault="00CA39EE" w:rsidP="00E31A58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 w:rsidRPr="005A1F23">
        <w:rPr>
          <w:rFonts w:ascii="Arial" w:hAnsi="Arial" w:cs="Arial"/>
        </w:rPr>
        <w:t>Reports:</w:t>
      </w:r>
    </w:p>
    <w:p w14:paraId="4F3E0DE0" w14:textId="1FCD9508" w:rsidR="0069382C" w:rsidRPr="00E31A58" w:rsidRDefault="00446B35" w:rsidP="00E31A58">
      <w:pPr>
        <w:pStyle w:val="ListParagraph"/>
        <w:numPr>
          <w:ilvl w:val="1"/>
          <w:numId w:val="33"/>
        </w:numPr>
        <w:spacing w:before="120" w:after="120"/>
        <w:rPr>
          <w:rFonts w:ascii="Arial" w:hAnsi="Arial" w:cs="Arial"/>
        </w:rPr>
      </w:pPr>
      <w:r w:rsidRPr="005A1F23">
        <w:rPr>
          <w:rFonts w:ascii="Arial" w:hAnsi="Arial" w:cs="Arial"/>
        </w:rPr>
        <w:t>ARUPLO T</w:t>
      </w:r>
      <w:r w:rsidR="000B2E3C" w:rsidRPr="005A1F23">
        <w:rPr>
          <w:rFonts w:ascii="Arial" w:hAnsi="Arial" w:cs="Arial"/>
        </w:rPr>
        <w:t>raining</w:t>
      </w:r>
      <w:r w:rsidR="00CA39EE" w:rsidRPr="005A1F23">
        <w:rPr>
          <w:rFonts w:ascii="Arial" w:hAnsi="Arial" w:cs="Arial"/>
        </w:rPr>
        <w:t xml:space="preserve"> Committee </w:t>
      </w:r>
      <w:r w:rsidR="00D47CD2">
        <w:rPr>
          <w:rFonts w:ascii="Arial" w:hAnsi="Arial" w:cs="Arial"/>
        </w:rPr>
        <w:t>n/a</w:t>
      </w:r>
    </w:p>
    <w:p w14:paraId="61C24DE3" w14:textId="2CDB1B9D" w:rsidR="00D57605" w:rsidRDefault="00FF2711" w:rsidP="00E31A58">
      <w:pPr>
        <w:pStyle w:val="ListParagraph"/>
        <w:numPr>
          <w:ilvl w:val="1"/>
          <w:numId w:val="33"/>
        </w:numPr>
        <w:spacing w:before="120" w:after="120"/>
        <w:rPr>
          <w:rFonts w:ascii="Arial" w:hAnsi="Arial" w:cs="Arial"/>
        </w:rPr>
      </w:pPr>
      <w:r w:rsidRPr="005A1F23">
        <w:rPr>
          <w:rFonts w:ascii="Arial" w:hAnsi="Arial" w:cs="Arial"/>
        </w:rPr>
        <w:t xml:space="preserve">Guidelines Committee </w:t>
      </w:r>
      <w:r w:rsidR="0069382C" w:rsidRPr="005A1F23">
        <w:rPr>
          <w:rFonts w:ascii="Arial" w:hAnsi="Arial" w:cs="Arial"/>
        </w:rPr>
        <w:t xml:space="preserve"> </w:t>
      </w:r>
    </w:p>
    <w:p w14:paraId="4638CF70" w14:textId="6709F065" w:rsidR="00D47CD2" w:rsidRDefault="00D47CD2" w:rsidP="00D47CD2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Brian</w:t>
      </w:r>
      <w:r w:rsidR="00777C93" w:rsidRPr="00777C93">
        <w:rPr>
          <w:rFonts w:ascii="Arial" w:hAnsi="Arial" w:cs="Arial"/>
        </w:rPr>
        <w:t xml:space="preserve"> </w:t>
      </w:r>
      <w:r w:rsidR="00777C93" w:rsidRPr="00D1064D">
        <w:rPr>
          <w:rFonts w:ascii="Arial" w:hAnsi="Arial" w:cs="Arial"/>
        </w:rPr>
        <w:t>Masschaele</w:t>
      </w:r>
      <w:r>
        <w:rPr>
          <w:rFonts w:ascii="Arial" w:hAnsi="Arial" w:cs="Arial"/>
        </w:rPr>
        <w:t xml:space="preserve"> thanked everyone who came out in October to participate. 18 systems participated.</w:t>
      </w:r>
    </w:p>
    <w:p w14:paraId="67358D5B" w14:textId="4345A6E9" w:rsidR="00D47CD2" w:rsidRDefault="002C62D6" w:rsidP="00D47CD2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 xml:space="preserve">Informal Notes from the meeting were sent out by Brian. </w:t>
      </w:r>
    </w:p>
    <w:p w14:paraId="0AF6A0D9" w14:textId="7A8BF702" w:rsidR="00D47CD2" w:rsidRDefault="00823EC1" w:rsidP="00D47CD2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 xml:space="preserve">Follow up meeting </w:t>
      </w:r>
      <w:r w:rsidR="002C62D6">
        <w:rPr>
          <w:rFonts w:ascii="Arial" w:hAnsi="Arial" w:cs="Arial"/>
        </w:rPr>
        <w:t xml:space="preserve">is scheduled </w:t>
      </w:r>
      <w:r>
        <w:rPr>
          <w:rFonts w:ascii="Arial" w:hAnsi="Arial" w:cs="Arial"/>
        </w:rPr>
        <w:t xml:space="preserve">with </w:t>
      </w:r>
      <w:r w:rsidR="002C62D6">
        <w:rPr>
          <w:rFonts w:ascii="Arial" w:hAnsi="Arial" w:cs="Arial"/>
        </w:rPr>
        <w:t>consultants to</w:t>
      </w:r>
      <w:r>
        <w:rPr>
          <w:rFonts w:ascii="Arial" w:hAnsi="Arial" w:cs="Arial"/>
        </w:rPr>
        <w:t xml:space="preserve"> look at next steps in process and </w:t>
      </w:r>
      <w:r w:rsidR="002C62D6">
        <w:rPr>
          <w:rFonts w:ascii="Arial" w:hAnsi="Arial" w:cs="Arial"/>
        </w:rPr>
        <w:t xml:space="preserve">to sign off on the contract. </w:t>
      </w:r>
    </w:p>
    <w:p w14:paraId="4A3FA115" w14:textId="397E852B" w:rsidR="00823EC1" w:rsidRDefault="002C62D6" w:rsidP="00D47CD2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Committee has a meeting scheduled with consultants for mid-January to discuss deliverables and a draft.</w:t>
      </w:r>
    </w:p>
    <w:p w14:paraId="275A7A3E" w14:textId="5677D386" w:rsidR="00823EC1" w:rsidRDefault="002C62D6" w:rsidP="00823EC1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The Committee hopes to have a draft available to the membership by April, 2023.</w:t>
      </w:r>
    </w:p>
    <w:p w14:paraId="6408745C" w14:textId="09E6F8E0" w:rsidR="00823EC1" w:rsidRPr="002C62D6" w:rsidRDefault="002C62D6" w:rsidP="00823EC1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 xml:space="preserve">Region of Waterloo will discuss potential marketing support for the final document with the municipal marketing team. </w:t>
      </w:r>
    </w:p>
    <w:p w14:paraId="334D48C3" w14:textId="740BE1B2" w:rsidR="0089612C" w:rsidRDefault="008B7218" w:rsidP="00E31A58">
      <w:pPr>
        <w:pStyle w:val="ListParagraph"/>
        <w:numPr>
          <w:ilvl w:val="1"/>
          <w:numId w:val="33"/>
        </w:numPr>
        <w:spacing w:before="120" w:after="120"/>
        <w:rPr>
          <w:rFonts w:ascii="Arial" w:hAnsi="Arial" w:cs="Arial"/>
        </w:rPr>
      </w:pPr>
      <w:r w:rsidRPr="00400992">
        <w:rPr>
          <w:rFonts w:ascii="Arial" w:hAnsi="Arial" w:cs="Arial"/>
        </w:rPr>
        <w:t>Treasurer’s R</w:t>
      </w:r>
      <w:r w:rsidR="00CA39EE" w:rsidRPr="00400992">
        <w:rPr>
          <w:rFonts w:ascii="Arial" w:hAnsi="Arial" w:cs="Arial"/>
        </w:rPr>
        <w:t>epor</w:t>
      </w:r>
      <w:r w:rsidR="00E31A58">
        <w:rPr>
          <w:rFonts w:ascii="Arial" w:hAnsi="Arial" w:cs="Arial"/>
        </w:rPr>
        <w:t>t</w:t>
      </w:r>
    </w:p>
    <w:p w14:paraId="44522220" w14:textId="2A739DCA" w:rsidR="00823EC1" w:rsidRDefault="002C62D6" w:rsidP="002C62D6">
      <w:pPr>
        <w:pStyle w:val="ListParagraph"/>
        <w:spacing w:before="120" w:after="120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Laura Carter, Treasurer, reviewed the financials to date. </w:t>
      </w:r>
    </w:p>
    <w:p w14:paraId="1751648B" w14:textId="2B9CF203" w:rsidR="00823EC1" w:rsidRDefault="002C62D6" w:rsidP="002C62D6">
      <w:pPr>
        <w:pStyle w:val="ListParagraph"/>
        <w:spacing w:before="120" w:after="120"/>
        <w:ind w:left="1440"/>
        <w:rPr>
          <w:rFonts w:ascii="Arial" w:hAnsi="Arial" w:cs="Arial"/>
          <w:b/>
          <w:bCs/>
        </w:rPr>
      </w:pPr>
      <w:r w:rsidRPr="002C62D6">
        <w:rPr>
          <w:rFonts w:ascii="Arial" w:hAnsi="Arial" w:cs="Arial"/>
          <w:b/>
          <w:bCs/>
        </w:rPr>
        <w:t xml:space="preserve">Moved by Karen Franklin / seconded by Chris Stephenson that the treasure’s report be accepted and that 2023 Membership fees be charged at the 2022 rate. </w:t>
      </w:r>
    </w:p>
    <w:p w14:paraId="3EFD2519" w14:textId="1B6961FB" w:rsidR="002C62D6" w:rsidRPr="002C62D6" w:rsidRDefault="002C62D6" w:rsidP="002C62D6">
      <w:pPr>
        <w:pStyle w:val="ListParagraph"/>
        <w:spacing w:before="120" w:after="120"/>
        <w:ind w:left="144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ARRIED</w:t>
      </w:r>
    </w:p>
    <w:p w14:paraId="22D2B490" w14:textId="7CE6641E" w:rsidR="00BF37FA" w:rsidRDefault="00E31A58" w:rsidP="00E31A58">
      <w:pPr>
        <w:pStyle w:val="ListParagraph"/>
        <w:numPr>
          <w:ilvl w:val="1"/>
          <w:numId w:val="33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Ontario Public Library Guidelines Committee (OPLG)</w:t>
      </w:r>
      <w:r w:rsidR="00E16CA3" w:rsidRPr="00E31A58">
        <w:rPr>
          <w:rFonts w:ascii="Arial" w:hAnsi="Arial" w:cs="Arial"/>
        </w:rPr>
        <w:tab/>
      </w:r>
    </w:p>
    <w:p w14:paraId="2D9BBC53" w14:textId="599BD42B" w:rsidR="002C62D6" w:rsidRDefault="002C62D6" w:rsidP="002C62D6">
      <w:pPr>
        <w:pStyle w:val="ListParagraph"/>
        <w:spacing w:before="120" w:after="120"/>
        <w:ind w:left="1440"/>
        <w:rPr>
          <w:rFonts w:ascii="Arial" w:hAnsi="Arial" w:cs="Arial"/>
        </w:rPr>
      </w:pPr>
      <w:r>
        <w:rPr>
          <w:rFonts w:ascii="Arial" w:hAnsi="Arial" w:cs="Arial"/>
        </w:rPr>
        <w:t>Beth Rumble reported that the OPLG is currently reviewing which libraries are overdue for re-accreditation.</w:t>
      </w:r>
    </w:p>
    <w:p w14:paraId="1287448C" w14:textId="14488F59" w:rsidR="002C62D6" w:rsidRDefault="002C62D6" w:rsidP="002C62D6">
      <w:pPr>
        <w:pStyle w:val="ListParagraph"/>
        <w:spacing w:before="120" w:after="120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Further that OPLG will be creating new guidelines for 2023. </w:t>
      </w:r>
    </w:p>
    <w:p w14:paraId="3EB00DE4" w14:textId="038988A5" w:rsidR="002C62D6" w:rsidRDefault="002C62D6" w:rsidP="002C62D6">
      <w:pPr>
        <w:pStyle w:val="ListParagraph"/>
        <w:spacing w:before="120" w:after="120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Presentations of 2022 accredited libraries will be held at the OLA Super Conference Gala in February 2023. </w:t>
      </w:r>
    </w:p>
    <w:p w14:paraId="394F3CE7" w14:textId="4DBA4FDE" w:rsidR="00E31A58" w:rsidRDefault="00E31A58" w:rsidP="00E31A58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Members News / Roundtable</w:t>
      </w:r>
    </w:p>
    <w:p w14:paraId="7F96C891" w14:textId="7BF3E942" w:rsidR="00083940" w:rsidRDefault="00083940" w:rsidP="00083940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Organizational Review / Service Review</w:t>
      </w:r>
    </w:p>
    <w:p w14:paraId="57488355" w14:textId="1BE6FB84" w:rsidR="00083940" w:rsidRDefault="00083940" w:rsidP="00083940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New CEOs</w:t>
      </w:r>
    </w:p>
    <w:p w14:paraId="074BB54C" w14:textId="03B78E4D" w:rsidR="00083940" w:rsidRDefault="00083940" w:rsidP="00083940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Renovation Projects</w:t>
      </w:r>
    </w:p>
    <w:p w14:paraId="33DAC61D" w14:textId="4F5B2F21" w:rsidR="00083940" w:rsidRDefault="00083940" w:rsidP="00083940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Strategic Plannin</w:t>
      </w:r>
      <w:r w:rsidR="00424925">
        <w:rPr>
          <w:rFonts w:ascii="Arial" w:hAnsi="Arial" w:cs="Arial"/>
        </w:rPr>
        <w:t>g both finishing in 2022 and starting in 2023</w:t>
      </w:r>
    </w:p>
    <w:p w14:paraId="76B1D0BD" w14:textId="79EB0E25" w:rsidR="00083940" w:rsidRDefault="00083940" w:rsidP="00083940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Vendor Changes: Physical and digital changes.</w:t>
      </w:r>
    </w:p>
    <w:p w14:paraId="498AA46A" w14:textId="5251F009" w:rsidR="00083940" w:rsidRDefault="00083940" w:rsidP="00083940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Analytics</w:t>
      </w:r>
      <w:r w:rsidR="002C62D6">
        <w:rPr>
          <w:rFonts w:ascii="Arial" w:hAnsi="Arial" w:cs="Arial"/>
        </w:rPr>
        <w:t xml:space="preserve"> / Metrics</w:t>
      </w:r>
    </w:p>
    <w:p w14:paraId="2C725F37" w14:textId="5D6E2E48" w:rsidR="002C62D6" w:rsidRDefault="002C62D6" w:rsidP="00083940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Vendor solutions for non-staffed open hours</w:t>
      </w:r>
    </w:p>
    <w:p w14:paraId="0B40BFC9" w14:textId="1873B96A" w:rsidR="00083940" w:rsidRDefault="00083940" w:rsidP="00083940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New Library Boards</w:t>
      </w:r>
      <w:r w:rsidR="002F4E7A">
        <w:rPr>
          <w:rFonts w:ascii="Arial" w:hAnsi="Arial" w:cs="Arial"/>
        </w:rPr>
        <w:t xml:space="preserve"> / Orientations</w:t>
      </w:r>
    </w:p>
    <w:p w14:paraId="7FAE6642" w14:textId="11BB7DDF" w:rsidR="00083940" w:rsidRDefault="00083940" w:rsidP="00083940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Vehicle issues – New and Replacement</w:t>
      </w:r>
    </w:p>
    <w:p w14:paraId="60D881B7" w14:textId="35AC42B5" w:rsidR="00083940" w:rsidRDefault="00424925" w:rsidP="00083940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Community Engagement</w:t>
      </w:r>
    </w:p>
    <w:p w14:paraId="2C87F0F9" w14:textId="4AC1BC65" w:rsidR="002C62D6" w:rsidRDefault="002C62D6" w:rsidP="00083940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Technology vendors for projects such as Hold Lockers, RFID, ILS, Reservation Systems.</w:t>
      </w:r>
    </w:p>
    <w:p w14:paraId="180D0F0B" w14:textId="05BA958E" w:rsidR="00424925" w:rsidRDefault="00424925" w:rsidP="00083940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Teen Cards </w:t>
      </w:r>
    </w:p>
    <w:p w14:paraId="6208299F" w14:textId="341D8892" w:rsidR="00424925" w:rsidRDefault="00424925" w:rsidP="00083940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Text Messaging for Holds, etc. </w:t>
      </w:r>
    </w:p>
    <w:p w14:paraId="6736E880" w14:textId="5C6B9BA4" w:rsidR="00424925" w:rsidRDefault="00424925" w:rsidP="00083940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Drag Queen Storytime</w:t>
      </w:r>
    </w:p>
    <w:p w14:paraId="273ED884" w14:textId="2C8C6F1A" w:rsidR="00424925" w:rsidRDefault="002C62D6" w:rsidP="00083940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Podcasting </w:t>
      </w:r>
    </w:p>
    <w:p w14:paraId="1088CAED" w14:textId="2DE9AA1E" w:rsidR="00424925" w:rsidRDefault="002F4E7A" w:rsidP="00083940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Staffing </w:t>
      </w:r>
    </w:p>
    <w:p w14:paraId="57504B17" w14:textId="0794222C" w:rsidR="002F4E7A" w:rsidRDefault="002F4E7A" w:rsidP="00083940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New Main Branch </w:t>
      </w:r>
    </w:p>
    <w:p w14:paraId="688C43E7" w14:textId="53BA159E" w:rsidR="002F4E7A" w:rsidRDefault="002F4E7A" w:rsidP="002F4E7A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Master Planning / Long Term Facility Planning</w:t>
      </w:r>
    </w:p>
    <w:p w14:paraId="24DC3726" w14:textId="66797628" w:rsidR="002F4E7A" w:rsidRDefault="002F4E7A" w:rsidP="002F4E7A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LOTE (</w:t>
      </w:r>
      <w:r w:rsidR="001428C9">
        <w:rPr>
          <w:rFonts w:ascii="Arial" w:hAnsi="Arial" w:cs="Arial"/>
        </w:rPr>
        <w:t>languages</w:t>
      </w:r>
      <w:r>
        <w:rPr>
          <w:rFonts w:ascii="Arial" w:hAnsi="Arial" w:cs="Arial"/>
        </w:rPr>
        <w:t xml:space="preserve"> other than English) – New platform.</w:t>
      </w:r>
    </w:p>
    <w:p w14:paraId="4B17511A" w14:textId="4C3E1305" w:rsidR="002F4E7A" w:rsidRDefault="002F4E7A" w:rsidP="002F4E7A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VR for Seniors</w:t>
      </w:r>
    </w:p>
    <w:p w14:paraId="046C7F63" w14:textId="03FCA118" w:rsidR="002F4E7A" w:rsidRDefault="002F4E7A" w:rsidP="002F4E7A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Collective Agreements</w:t>
      </w:r>
    </w:p>
    <w:p w14:paraId="0DBCBB43" w14:textId="74106827" w:rsidR="002F4E7A" w:rsidRDefault="002F4E7A" w:rsidP="002F4E7A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Rebranding / Website Refresh</w:t>
      </w:r>
    </w:p>
    <w:p w14:paraId="3478932F" w14:textId="7C76FD69" w:rsidR="002F4E7A" w:rsidRDefault="002F4E7A" w:rsidP="002F4E7A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New Language Collections</w:t>
      </w:r>
    </w:p>
    <w:p w14:paraId="7420FE36" w14:textId="1BC656CF" w:rsidR="002F4E7A" w:rsidRDefault="002F4E7A" w:rsidP="002F4E7A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New </w:t>
      </w:r>
      <w:r w:rsidR="002C62D6">
        <w:rPr>
          <w:rFonts w:ascii="Arial" w:hAnsi="Arial" w:cs="Arial"/>
        </w:rPr>
        <w:t xml:space="preserve">Municipal </w:t>
      </w:r>
      <w:r>
        <w:rPr>
          <w:rFonts w:ascii="Arial" w:hAnsi="Arial" w:cs="Arial"/>
        </w:rPr>
        <w:t xml:space="preserve">CAOs </w:t>
      </w:r>
    </w:p>
    <w:p w14:paraId="2CF67671" w14:textId="19EDE6AD" w:rsidR="00F705E8" w:rsidRDefault="00F705E8" w:rsidP="002F4E7A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Licensed Venue Location </w:t>
      </w:r>
    </w:p>
    <w:p w14:paraId="56B736F0" w14:textId="277E98ED" w:rsidR="00F705E8" w:rsidRDefault="00F705E8" w:rsidP="002F4E7A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Charitable Status</w:t>
      </w:r>
    </w:p>
    <w:p w14:paraId="0A03DBB0" w14:textId="1780887E" w:rsidR="00B501A4" w:rsidRDefault="00B501A4" w:rsidP="002F4E7A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Renovations / Refresh</w:t>
      </w:r>
    </w:p>
    <w:p w14:paraId="6DC7C365" w14:textId="6D991078" w:rsidR="00B501A4" w:rsidRDefault="00B501A4" w:rsidP="00B501A4">
      <w:pPr>
        <w:pStyle w:val="ListParagraph"/>
        <w:numPr>
          <w:ilvl w:val="0"/>
          <w:numId w:val="41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Furniture</w:t>
      </w:r>
    </w:p>
    <w:p w14:paraId="2419B7B8" w14:textId="68CA0BB3" w:rsidR="00B501A4" w:rsidRDefault="00B501A4" w:rsidP="00B501A4">
      <w:pPr>
        <w:pStyle w:val="ListParagraph"/>
        <w:numPr>
          <w:ilvl w:val="0"/>
          <w:numId w:val="41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Service Desks</w:t>
      </w:r>
    </w:p>
    <w:p w14:paraId="3944A5F1" w14:textId="5DB8DE60" w:rsidR="00083940" w:rsidRPr="002C62D6" w:rsidRDefault="00B501A4" w:rsidP="002C62D6">
      <w:pPr>
        <w:pStyle w:val="ListParagraph"/>
        <w:numPr>
          <w:ilvl w:val="0"/>
          <w:numId w:val="41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Shelving</w:t>
      </w:r>
    </w:p>
    <w:p w14:paraId="52DA07DF" w14:textId="0CB19336" w:rsidR="00E31A58" w:rsidRDefault="00E31A58" w:rsidP="00E31A58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Next meeting date and location</w:t>
      </w:r>
      <w:r w:rsidR="002C62D6">
        <w:rPr>
          <w:rFonts w:ascii="Arial" w:hAnsi="Arial" w:cs="Arial"/>
        </w:rPr>
        <w:t xml:space="preserve"> – March 3, 10:30 AM (Zoom)</w:t>
      </w:r>
    </w:p>
    <w:p w14:paraId="53452E94" w14:textId="3889F6DE" w:rsidR="00B501A4" w:rsidRDefault="00E31A58" w:rsidP="002C62D6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Adjournment</w:t>
      </w:r>
      <w:r w:rsidR="00B501A4">
        <w:rPr>
          <w:rFonts w:ascii="Arial" w:hAnsi="Arial" w:cs="Arial"/>
        </w:rPr>
        <w:t xml:space="preserve"> 11:59</w:t>
      </w:r>
      <w:r w:rsidR="002C62D6">
        <w:rPr>
          <w:rFonts w:ascii="Arial" w:hAnsi="Arial" w:cs="Arial"/>
        </w:rPr>
        <w:t xml:space="preserve"> </w:t>
      </w:r>
    </w:p>
    <w:p w14:paraId="1FD06676" w14:textId="3490E62D" w:rsidR="002C62D6" w:rsidRDefault="002C62D6" w:rsidP="002C62D6">
      <w:pPr>
        <w:spacing w:before="120" w:after="120"/>
        <w:ind w:left="7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Moved by Lisa Marie Williams </w:t>
      </w:r>
    </w:p>
    <w:p w14:paraId="35DB285C" w14:textId="2E79B61E" w:rsidR="002C62D6" w:rsidRPr="002C62D6" w:rsidRDefault="002C62D6" w:rsidP="002C62D6">
      <w:pPr>
        <w:spacing w:before="120" w:after="120"/>
        <w:ind w:left="7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ARRIED</w:t>
      </w:r>
    </w:p>
    <w:p w14:paraId="4A2167E0" w14:textId="77777777" w:rsidR="0009149C" w:rsidRPr="00B945EE" w:rsidRDefault="0009149C" w:rsidP="0009149C">
      <w:pPr>
        <w:autoSpaceDE w:val="0"/>
        <w:autoSpaceDN w:val="0"/>
        <w:adjustRightInd w:val="0"/>
        <w:rPr>
          <w:rFonts w:ascii="Muli" w:hAnsi="Muli" w:cstheme="minorHAnsi"/>
          <w:lang w:val="en-US"/>
        </w:rPr>
      </w:pPr>
    </w:p>
    <w:p w14:paraId="7E9AD922" w14:textId="77777777" w:rsidR="000A5428" w:rsidRPr="00B945EE" w:rsidRDefault="000A5428" w:rsidP="0009149C">
      <w:pPr>
        <w:autoSpaceDE w:val="0"/>
        <w:autoSpaceDN w:val="0"/>
        <w:adjustRightInd w:val="0"/>
        <w:rPr>
          <w:rFonts w:ascii="Muli" w:hAnsi="Muli" w:cstheme="minorHAnsi"/>
          <w:lang w:val="en-US"/>
        </w:rPr>
      </w:pPr>
    </w:p>
    <w:sectPr w:rsidR="000A5428" w:rsidRPr="00B945EE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li">
    <w:altName w:val="Source Sans Pro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3711B"/>
    <w:multiLevelType w:val="hybridMultilevel"/>
    <w:tmpl w:val="39D87A18"/>
    <w:lvl w:ilvl="0" w:tplc="8CBCB3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941E3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BE7419A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3" w15:restartNumberingAfterBreak="0">
    <w:nsid w:val="0F3632C0"/>
    <w:multiLevelType w:val="multilevel"/>
    <w:tmpl w:val="6F56A4CC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75"/>
        </w:tabs>
        <w:ind w:left="157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4" w15:restartNumberingAfterBreak="0">
    <w:nsid w:val="172B782D"/>
    <w:multiLevelType w:val="hybridMultilevel"/>
    <w:tmpl w:val="335477C0"/>
    <w:lvl w:ilvl="0" w:tplc="CA9083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CDC6281"/>
    <w:multiLevelType w:val="hybridMultilevel"/>
    <w:tmpl w:val="664E2C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044637"/>
    <w:multiLevelType w:val="hybridMultilevel"/>
    <w:tmpl w:val="04020AC0"/>
    <w:lvl w:ilvl="0" w:tplc="C9D81D08">
      <w:start w:val="4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EC5904"/>
    <w:multiLevelType w:val="multilevel"/>
    <w:tmpl w:val="DDC2F9FE"/>
    <w:lvl w:ilvl="0">
      <w:start w:val="7"/>
      <w:numFmt w:val="decimal"/>
      <w:lvlText w:val="%1"/>
      <w:lvlJc w:val="left"/>
      <w:pPr>
        <w:ind w:left="360" w:hanging="360"/>
      </w:pPr>
      <w:rPr>
        <w:rFonts w:ascii="Arial" w:hAnsi="Arial" w:cs="Arial" w:hint="default"/>
      </w:rPr>
    </w:lvl>
    <w:lvl w:ilvl="1">
      <w:start w:val="2"/>
      <w:numFmt w:val="decimal"/>
      <w:lvlText w:val="%1.%2"/>
      <w:lvlJc w:val="left"/>
      <w:pPr>
        <w:ind w:left="1488" w:hanging="360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ind w:left="2976" w:hanging="720"/>
      </w:pPr>
      <w:rPr>
        <w:rFonts w:ascii="Arial" w:hAnsi="Arial" w:cs="Arial" w:hint="default"/>
      </w:rPr>
    </w:lvl>
    <w:lvl w:ilvl="3">
      <w:start w:val="1"/>
      <w:numFmt w:val="decimal"/>
      <w:lvlText w:val="%1.%2.%3.%4"/>
      <w:lvlJc w:val="left"/>
      <w:pPr>
        <w:ind w:left="4464" w:hanging="1080"/>
      </w:pPr>
      <w:rPr>
        <w:rFonts w:ascii="Arial" w:hAnsi="Arial" w:cs="Arial" w:hint="default"/>
      </w:rPr>
    </w:lvl>
    <w:lvl w:ilvl="4">
      <w:start w:val="1"/>
      <w:numFmt w:val="decimal"/>
      <w:lvlText w:val="%1.%2.%3.%4.%5"/>
      <w:lvlJc w:val="left"/>
      <w:pPr>
        <w:ind w:left="5592" w:hanging="1080"/>
      </w:pPr>
      <w:rPr>
        <w:rFonts w:ascii="Arial" w:hAnsi="Arial" w:cs="Arial" w:hint="default"/>
      </w:rPr>
    </w:lvl>
    <w:lvl w:ilvl="5">
      <w:start w:val="1"/>
      <w:numFmt w:val="decimal"/>
      <w:lvlText w:val="%1.%2.%3.%4.%5.%6"/>
      <w:lvlJc w:val="left"/>
      <w:pPr>
        <w:ind w:left="7080" w:hanging="1440"/>
      </w:pPr>
      <w:rPr>
        <w:rFonts w:ascii="Arial" w:hAnsi="Arial" w:cs="Arial" w:hint="default"/>
      </w:rPr>
    </w:lvl>
    <w:lvl w:ilvl="6">
      <w:start w:val="1"/>
      <w:numFmt w:val="decimal"/>
      <w:lvlText w:val="%1.%2.%3.%4.%5.%6.%7"/>
      <w:lvlJc w:val="left"/>
      <w:pPr>
        <w:ind w:left="8208" w:hanging="1440"/>
      </w:pPr>
      <w:rPr>
        <w:rFonts w:ascii="Arial" w:hAnsi="Arial" w:cs="Arial" w:hint="default"/>
      </w:rPr>
    </w:lvl>
    <w:lvl w:ilvl="7">
      <w:start w:val="1"/>
      <w:numFmt w:val="decimal"/>
      <w:lvlText w:val="%1.%2.%3.%4.%5.%6.%7.%8"/>
      <w:lvlJc w:val="left"/>
      <w:pPr>
        <w:ind w:left="9696" w:hanging="1800"/>
      </w:pPr>
      <w:rPr>
        <w:rFonts w:ascii="Arial" w:hAnsi="Arial" w:cs="Arial" w:hint="default"/>
      </w:rPr>
    </w:lvl>
    <w:lvl w:ilvl="8">
      <w:start w:val="1"/>
      <w:numFmt w:val="decimal"/>
      <w:lvlText w:val="%1.%2.%3.%4.%5.%6.%7.%8.%9"/>
      <w:lvlJc w:val="left"/>
      <w:pPr>
        <w:ind w:left="10824" w:hanging="1800"/>
      </w:pPr>
      <w:rPr>
        <w:rFonts w:ascii="Arial" w:hAnsi="Arial" w:cs="Arial" w:hint="default"/>
      </w:rPr>
    </w:lvl>
  </w:abstractNum>
  <w:abstractNum w:abstractNumId="8" w15:restartNumberingAfterBreak="0">
    <w:nsid w:val="22EA24F5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9" w15:restartNumberingAfterBreak="0">
    <w:nsid w:val="25E62106"/>
    <w:multiLevelType w:val="multilevel"/>
    <w:tmpl w:val="1F58C47C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2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7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1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200" w:hanging="1800"/>
      </w:pPr>
      <w:rPr>
        <w:rFonts w:hint="default"/>
      </w:rPr>
    </w:lvl>
  </w:abstractNum>
  <w:abstractNum w:abstractNumId="10" w15:restartNumberingAfterBreak="0">
    <w:nsid w:val="26221DAA"/>
    <w:multiLevelType w:val="hybridMultilevel"/>
    <w:tmpl w:val="97FAE4A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278D744E"/>
    <w:multiLevelType w:val="hybridMultilevel"/>
    <w:tmpl w:val="FC6EAA6E"/>
    <w:lvl w:ilvl="0" w:tplc="4FF005B2">
      <w:start w:val="15"/>
      <w:numFmt w:val="bullet"/>
      <w:lvlText w:val="-"/>
      <w:lvlJc w:val="left"/>
      <w:pPr>
        <w:ind w:left="1152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2" w15:restartNumberingAfterBreak="0">
    <w:nsid w:val="2B4E0BF3"/>
    <w:multiLevelType w:val="hybridMultilevel"/>
    <w:tmpl w:val="4118B5F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2384BB1"/>
    <w:multiLevelType w:val="hybridMultilevel"/>
    <w:tmpl w:val="B82C1DA0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E7ECDD6C">
      <w:start w:val="5"/>
      <w:numFmt w:val="bullet"/>
      <w:lvlText w:val="-"/>
      <w:lvlJc w:val="left"/>
      <w:pPr>
        <w:tabs>
          <w:tab w:val="num" w:pos="2400"/>
        </w:tabs>
        <w:ind w:left="2400" w:hanging="360"/>
      </w:pPr>
      <w:rPr>
        <w:rFonts w:ascii="Arial" w:eastAsia="Times New Roman" w:hAnsi="Aria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4" w15:restartNumberingAfterBreak="0">
    <w:nsid w:val="326F01FC"/>
    <w:multiLevelType w:val="hybridMultilevel"/>
    <w:tmpl w:val="8FF64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A51E24"/>
    <w:multiLevelType w:val="multilevel"/>
    <w:tmpl w:val="7272DD9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33667AEA"/>
    <w:multiLevelType w:val="multilevel"/>
    <w:tmpl w:val="B87E494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7" w15:restartNumberingAfterBreak="0">
    <w:nsid w:val="34D46380"/>
    <w:multiLevelType w:val="hybridMultilevel"/>
    <w:tmpl w:val="D8B07BF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6E771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3A051A"/>
    <w:multiLevelType w:val="hybridMultilevel"/>
    <w:tmpl w:val="ECC00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3B3151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3FEF0255"/>
    <w:multiLevelType w:val="multilevel"/>
    <w:tmpl w:val="1F7C23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40083134"/>
    <w:multiLevelType w:val="hybridMultilevel"/>
    <w:tmpl w:val="A3661BAC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3" w15:restartNumberingAfterBreak="0">
    <w:nsid w:val="4555140E"/>
    <w:multiLevelType w:val="multilevel"/>
    <w:tmpl w:val="0C905A7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6AD14B6"/>
    <w:multiLevelType w:val="multilevel"/>
    <w:tmpl w:val="8DDCAF5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25" w15:restartNumberingAfterBreak="0">
    <w:nsid w:val="46BF63EB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6" w15:restartNumberingAfterBreak="0">
    <w:nsid w:val="4D2D6A2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4D4178EE"/>
    <w:multiLevelType w:val="hybridMultilevel"/>
    <w:tmpl w:val="497C8616"/>
    <w:lvl w:ilvl="0" w:tplc="0409000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28" w15:restartNumberingAfterBreak="0">
    <w:nsid w:val="4DC9657E"/>
    <w:multiLevelType w:val="multilevel"/>
    <w:tmpl w:val="A2BA3222"/>
    <w:lvl w:ilvl="0">
      <w:start w:val="7"/>
      <w:numFmt w:val="decimal"/>
      <w:lvlText w:val="%1"/>
      <w:lvlJc w:val="left"/>
      <w:pPr>
        <w:tabs>
          <w:tab w:val="num" w:pos="468"/>
        </w:tabs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08"/>
        </w:tabs>
        <w:ind w:left="190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29" w15:restartNumberingAfterBreak="0">
    <w:nsid w:val="503719CE"/>
    <w:multiLevelType w:val="hybridMultilevel"/>
    <w:tmpl w:val="BC5237C2"/>
    <w:lvl w:ilvl="0" w:tplc="AC6EAB0E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0CF5918"/>
    <w:multiLevelType w:val="multilevel"/>
    <w:tmpl w:val="5F84A59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2880" w:hanging="720"/>
      </w:pPr>
      <w:rPr>
        <w:rFonts w:ascii="Courier New" w:hAnsi="Courier New" w:cs="Courier New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1" w15:restartNumberingAfterBreak="0">
    <w:nsid w:val="547301F7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32" w15:restartNumberingAfterBreak="0">
    <w:nsid w:val="54AC145D"/>
    <w:multiLevelType w:val="multilevel"/>
    <w:tmpl w:val="CBE0C70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88"/>
        </w:tabs>
        <w:ind w:left="148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976"/>
        </w:tabs>
        <w:ind w:left="29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64"/>
        </w:tabs>
        <w:ind w:left="44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592"/>
        </w:tabs>
        <w:ind w:left="5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33" w15:restartNumberingAfterBreak="0">
    <w:nsid w:val="5F80790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5FC1477C"/>
    <w:multiLevelType w:val="multilevel"/>
    <w:tmpl w:val="5194F7CE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60"/>
        </w:tabs>
        <w:ind w:left="15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35" w15:restartNumberingAfterBreak="0">
    <w:nsid w:val="679F1BCF"/>
    <w:multiLevelType w:val="hybridMultilevel"/>
    <w:tmpl w:val="35F68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CD03BC"/>
    <w:multiLevelType w:val="hybridMultilevel"/>
    <w:tmpl w:val="404ADDCC"/>
    <w:lvl w:ilvl="0" w:tplc="4668847E">
      <w:start w:val="4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7367744F"/>
    <w:multiLevelType w:val="multilevel"/>
    <w:tmpl w:val="B0C0397A"/>
    <w:lvl w:ilvl="0">
      <w:start w:val="5"/>
      <w:numFmt w:val="decimal"/>
      <w:lvlText w:val="%1"/>
      <w:lvlJc w:val="left"/>
      <w:pPr>
        <w:tabs>
          <w:tab w:val="num" w:pos="1104"/>
        </w:tabs>
        <w:ind w:left="1104" w:hanging="110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32"/>
        </w:tabs>
        <w:ind w:left="2232" w:hanging="110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60"/>
        </w:tabs>
        <w:ind w:left="3360" w:hanging="110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88"/>
        </w:tabs>
        <w:ind w:left="4488" w:hanging="110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16"/>
        </w:tabs>
        <w:ind w:left="5616" w:hanging="110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38" w15:restartNumberingAfterBreak="0">
    <w:nsid w:val="74DF6C04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39" w15:restartNumberingAfterBreak="0">
    <w:nsid w:val="76A577B4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0" w15:restartNumberingAfterBreak="0">
    <w:nsid w:val="79354262"/>
    <w:multiLevelType w:val="hybridMultilevel"/>
    <w:tmpl w:val="97E00708"/>
    <w:lvl w:ilvl="0" w:tplc="4FF6F766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num w:numId="1" w16cid:durableId="11301613">
    <w:abstractNumId w:val="0"/>
  </w:num>
  <w:num w:numId="2" w16cid:durableId="201485225">
    <w:abstractNumId w:val="2"/>
  </w:num>
  <w:num w:numId="3" w16cid:durableId="1684748274">
    <w:abstractNumId w:val="8"/>
  </w:num>
  <w:num w:numId="4" w16cid:durableId="853152511">
    <w:abstractNumId w:val="31"/>
  </w:num>
  <w:num w:numId="5" w16cid:durableId="421335561">
    <w:abstractNumId w:val="13"/>
  </w:num>
  <w:num w:numId="6" w16cid:durableId="183131712">
    <w:abstractNumId w:val="10"/>
  </w:num>
  <w:num w:numId="7" w16cid:durableId="67919783">
    <w:abstractNumId w:val="24"/>
  </w:num>
  <w:num w:numId="8" w16cid:durableId="187568984">
    <w:abstractNumId w:val="34"/>
  </w:num>
  <w:num w:numId="9" w16cid:durableId="1201556849">
    <w:abstractNumId w:val="3"/>
  </w:num>
  <w:num w:numId="10" w16cid:durableId="878670111">
    <w:abstractNumId w:val="37"/>
  </w:num>
  <w:num w:numId="11" w16cid:durableId="936137760">
    <w:abstractNumId w:val="28"/>
  </w:num>
  <w:num w:numId="12" w16cid:durableId="2040203260">
    <w:abstractNumId w:val="32"/>
  </w:num>
  <w:num w:numId="13" w16cid:durableId="934826094">
    <w:abstractNumId w:val="7"/>
  </w:num>
  <w:num w:numId="14" w16cid:durableId="1770658883">
    <w:abstractNumId w:val="40"/>
  </w:num>
  <w:num w:numId="15" w16cid:durableId="1082677791">
    <w:abstractNumId w:val="38"/>
  </w:num>
  <w:num w:numId="16" w16cid:durableId="1424834016">
    <w:abstractNumId w:val="15"/>
  </w:num>
  <w:num w:numId="17" w16cid:durableId="1554348251">
    <w:abstractNumId w:val="9"/>
  </w:num>
  <w:num w:numId="18" w16cid:durableId="1056204003">
    <w:abstractNumId w:val="21"/>
  </w:num>
  <w:num w:numId="19" w16cid:durableId="1329595623">
    <w:abstractNumId w:val="16"/>
  </w:num>
  <w:num w:numId="20" w16cid:durableId="926235474">
    <w:abstractNumId w:val="35"/>
  </w:num>
  <w:num w:numId="21" w16cid:durableId="1607617220">
    <w:abstractNumId w:val="19"/>
  </w:num>
  <w:num w:numId="22" w16cid:durableId="1269850786">
    <w:abstractNumId w:val="13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41450805">
    <w:abstractNumId w:val="23"/>
  </w:num>
  <w:num w:numId="24" w16cid:durableId="951278011">
    <w:abstractNumId w:val="20"/>
  </w:num>
  <w:num w:numId="25" w16cid:durableId="1115515473">
    <w:abstractNumId w:val="25"/>
  </w:num>
  <w:num w:numId="26" w16cid:durableId="1246183761">
    <w:abstractNumId w:val="39"/>
  </w:num>
  <w:num w:numId="27" w16cid:durableId="1820729865">
    <w:abstractNumId w:val="30"/>
  </w:num>
  <w:num w:numId="28" w16cid:durableId="2041585472">
    <w:abstractNumId w:val="17"/>
  </w:num>
  <w:num w:numId="29" w16cid:durableId="1338072152">
    <w:abstractNumId w:val="6"/>
  </w:num>
  <w:num w:numId="30" w16cid:durableId="1058938305">
    <w:abstractNumId w:val="36"/>
  </w:num>
  <w:num w:numId="31" w16cid:durableId="1447579159">
    <w:abstractNumId w:val="5"/>
  </w:num>
  <w:num w:numId="32" w16cid:durableId="765077754">
    <w:abstractNumId w:val="12"/>
  </w:num>
  <w:num w:numId="33" w16cid:durableId="951981262">
    <w:abstractNumId w:val="33"/>
  </w:num>
  <w:num w:numId="34" w16cid:durableId="1524633257">
    <w:abstractNumId w:val="4"/>
  </w:num>
  <w:num w:numId="35" w16cid:durableId="2129617297">
    <w:abstractNumId w:val="18"/>
  </w:num>
  <w:num w:numId="36" w16cid:durableId="932905533">
    <w:abstractNumId w:val="1"/>
  </w:num>
  <w:num w:numId="37" w16cid:durableId="1168325340">
    <w:abstractNumId w:val="26"/>
  </w:num>
  <w:num w:numId="38" w16cid:durableId="1000079500">
    <w:abstractNumId w:val="14"/>
  </w:num>
  <w:num w:numId="39" w16cid:durableId="988634590">
    <w:abstractNumId w:val="27"/>
  </w:num>
  <w:num w:numId="40" w16cid:durableId="1687708039">
    <w:abstractNumId w:val="22"/>
  </w:num>
  <w:num w:numId="41" w16cid:durableId="2107341126">
    <w:abstractNumId w:val="29"/>
  </w:num>
  <w:num w:numId="42" w16cid:durableId="145983745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7Y0tDA0tDQ1tzBW0lEKTi0uzszPAykwqQUA1dXDVSwAAAA="/>
  </w:docVars>
  <w:rsids>
    <w:rsidRoot w:val="00406E20"/>
    <w:rsid w:val="00004230"/>
    <w:rsid w:val="000061A1"/>
    <w:rsid w:val="00010519"/>
    <w:rsid w:val="00022D6B"/>
    <w:rsid w:val="00026B14"/>
    <w:rsid w:val="000537AA"/>
    <w:rsid w:val="00060946"/>
    <w:rsid w:val="00073110"/>
    <w:rsid w:val="00082A9C"/>
    <w:rsid w:val="00083940"/>
    <w:rsid w:val="0009149C"/>
    <w:rsid w:val="00092629"/>
    <w:rsid w:val="000A147E"/>
    <w:rsid w:val="000A5428"/>
    <w:rsid w:val="000B2E3C"/>
    <w:rsid w:val="000B3517"/>
    <w:rsid w:val="000B35BC"/>
    <w:rsid w:val="000C6E7C"/>
    <w:rsid w:val="000C7E83"/>
    <w:rsid w:val="000E3873"/>
    <w:rsid w:val="000E487C"/>
    <w:rsid w:val="00131D68"/>
    <w:rsid w:val="00135D8A"/>
    <w:rsid w:val="0014288D"/>
    <w:rsid w:val="001428C9"/>
    <w:rsid w:val="0014322A"/>
    <w:rsid w:val="00144640"/>
    <w:rsid w:val="00160BD9"/>
    <w:rsid w:val="001706DD"/>
    <w:rsid w:val="001723D7"/>
    <w:rsid w:val="001770F6"/>
    <w:rsid w:val="00182116"/>
    <w:rsid w:val="001A2DBC"/>
    <w:rsid w:val="001A6A82"/>
    <w:rsid w:val="001A6DD4"/>
    <w:rsid w:val="001C040D"/>
    <w:rsid w:val="001C2D76"/>
    <w:rsid w:val="001C36B9"/>
    <w:rsid w:val="001D38A6"/>
    <w:rsid w:val="001D4757"/>
    <w:rsid w:val="00211237"/>
    <w:rsid w:val="00216F29"/>
    <w:rsid w:val="00221CEB"/>
    <w:rsid w:val="0022469B"/>
    <w:rsid w:val="0023219F"/>
    <w:rsid w:val="002350D7"/>
    <w:rsid w:val="0023573B"/>
    <w:rsid w:val="002621F5"/>
    <w:rsid w:val="00272F42"/>
    <w:rsid w:val="002870F2"/>
    <w:rsid w:val="002975E1"/>
    <w:rsid w:val="002A452A"/>
    <w:rsid w:val="002B09A1"/>
    <w:rsid w:val="002C0F13"/>
    <w:rsid w:val="002C62D6"/>
    <w:rsid w:val="002C7CC0"/>
    <w:rsid w:val="002D265C"/>
    <w:rsid w:val="002E5BFE"/>
    <w:rsid w:val="002F0AC3"/>
    <w:rsid w:val="002F2AA5"/>
    <w:rsid w:val="002F39C7"/>
    <w:rsid w:val="002F4E7A"/>
    <w:rsid w:val="00306C2C"/>
    <w:rsid w:val="0030764C"/>
    <w:rsid w:val="00307D3C"/>
    <w:rsid w:val="003226BC"/>
    <w:rsid w:val="00324DE2"/>
    <w:rsid w:val="00327822"/>
    <w:rsid w:val="00333CF8"/>
    <w:rsid w:val="00341381"/>
    <w:rsid w:val="00352D97"/>
    <w:rsid w:val="00357B7F"/>
    <w:rsid w:val="00360297"/>
    <w:rsid w:val="00362B8B"/>
    <w:rsid w:val="00381E9A"/>
    <w:rsid w:val="003841D2"/>
    <w:rsid w:val="00387076"/>
    <w:rsid w:val="00391B98"/>
    <w:rsid w:val="003A3248"/>
    <w:rsid w:val="003A422A"/>
    <w:rsid w:val="003F7DC3"/>
    <w:rsid w:val="00400992"/>
    <w:rsid w:val="00406E20"/>
    <w:rsid w:val="00424925"/>
    <w:rsid w:val="00427823"/>
    <w:rsid w:val="00430804"/>
    <w:rsid w:val="00440D25"/>
    <w:rsid w:val="004450F4"/>
    <w:rsid w:val="00446B35"/>
    <w:rsid w:val="0045046D"/>
    <w:rsid w:val="00470E2D"/>
    <w:rsid w:val="004931B8"/>
    <w:rsid w:val="00497B2A"/>
    <w:rsid w:val="004A070D"/>
    <w:rsid w:val="004C4843"/>
    <w:rsid w:val="004C7BA3"/>
    <w:rsid w:val="005022F6"/>
    <w:rsid w:val="0050254A"/>
    <w:rsid w:val="0050324D"/>
    <w:rsid w:val="005146C2"/>
    <w:rsid w:val="00520751"/>
    <w:rsid w:val="00524545"/>
    <w:rsid w:val="005251A3"/>
    <w:rsid w:val="005357D5"/>
    <w:rsid w:val="0054371E"/>
    <w:rsid w:val="005463E8"/>
    <w:rsid w:val="00557164"/>
    <w:rsid w:val="005A11D0"/>
    <w:rsid w:val="005A1F23"/>
    <w:rsid w:val="005A5FA8"/>
    <w:rsid w:val="005B14F0"/>
    <w:rsid w:val="005B73FC"/>
    <w:rsid w:val="005C52CD"/>
    <w:rsid w:val="005C664C"/>
    <w:rsid w:val="005E76F1"/>
    <w:rsid w:val="006139A6"/>
    <w:rsid w:val="00614208"/>
    <w:rsid w:val="00617DDD"/>
    <w:rsid w:val="006237DD"/>
    <w:rsid w:val="00635E0B"/>
    <w:rsid w:val="00650E89"/>
    <w:rsid w:val="00675E8F"/>
    <w:rsid w:val="00687147"/>
    <w:rsid w:val="00692DE7"/>
    <w:rsid w:val="0069382C"/>
    <w:rsid w:val="006A1C1D"/>
    <w:rsid w:val="006B6700"/>
    <w:rsid w:val="006F01E9"/>
    <w:rsid w:val="00702F3C"/>
    <w:rsid w:val="00723CE6"/>
    <w:rsid w:val="00725F0C"/>
    <w:rsid w:val="00775208"/>
    <w:rsid w:val="00777C93"/>
    <w:rsid w:val="00791E8B"/>
    <w:rsid w:val="007A16CF"/>
    <w:rsid w:val="007A1C89"/>
    <w:rsid w:val="007C074B"/>
    <w:rsid w:val="007C3A58"/>
    <w:rsid w:val="007D04CC"/>
    <w:rsid w:val="007D7E0D"/>
    <w:rsid w:val="00823EC1"/>
    <w:rsid w:val="00831794"/>
    <w:rsid w:val="00832C31"/>
    <w:rsid w:val="008441AB"/>
    <w:rsid w:val="0085505C"/>
    <w:rsid w:val="00861372"/>
    <w:rsid w:val="008676B8"/>
    <w:rsid w:val="008753D3"/>
    <w:rsid w:val="008755BC"/>
    <w:rsid w:val="0089612C"/>
    <w:rsid w:val="00896949"/>
    <w:rsid w:val="00896B72"/>
    <w:rsid w:val="008A0915"/>
    <w:rsid w:val="008B4CAD"/>
    <w:rsid w:val="008B7218"/>
    <w:rsid w:val="008B7AF3"/>
    <w:rsid w:val="008C4753"/>
    <w:rsid w:val="008C643F"/>
    <w:rsid w:val="008D089F"/>
    <w:rsid w:val="008D7990"/>
    <w:rsid w:val="008E7C6E"/>
    <w:rsid w:val="008F3E04"/>
    <w:rsid w:val="008F5D61"/>
    <w:rsid w:val="009068F4"/>
    <w:rsid w:val="009263AB"/>
    <w:rsid w:val="00933566"/>
    <w:rsid w:val="009376E0"/>
    <w:rsid w:val="00951E33"/>
    <w:rsid w:val="0095278F"/>
    <w:rsid w:val="009578E0"/>
    <w:rsid w:val="00972517"/>
    <w:rsid w:val="00994E48"/>
    <w:rsid w:val="009A7C5C"/>
    <w:rsid w:val="009B3A82"/>
    <w:rsid w:val="009D1078"/>
    <w:rsid w:val="009D1F4D"/>
    <w:rsid w:val="009D3871"/>
    <w:rsid w:val="009D6772"/>
    <w:rsid w:val="009D7417"/>
    <w:rsid w:val="009F196D"/>
    <w:rsid w:val="00A15C25"/>
    <w:rsid w:val="00A21A18"/>
    <w:rsid w:val="00A27E65"/>
    <w:rsid w:val="00A40525"/>
    <w:rsid w:val="00A44AE8"/>
    <w:rsid w:val="00A464A3"/>
    <w:rsid w:val="00A50E43"/>
    <w:rsid w:val="00A5220E"/>
    <w:rsid w:val="00A56B9E"/>
    <w:rsid w:val="00A5738B"/>
    <w:rsid w:val="00A6390C"/>
    <w:rsid w:val="00A777A6"/>
    <w:rsid w:val="00AB5A94"/>
    <w:rsid w:val="00AB640F"/>
    <w:rsid w:val="00AB7574"/>
    <w:rsid w:val="00AD440E"/>
    <w:rsid w:val="00AE6881"/>
    <w:rsid w:val="00B46828"/>
    <w:rsid w:val="00B501A4"/>
    <w:rsid w:val="00B538CF"/>
    <w:rsid w:val="00B61457"/>
    <w:rsid w:val="00B66717"/>
    <w:rsid w:val="00B72A9E"/>
    <w:rsid w:val="00B76A3A"/>
    <w:rsid w:val="00B84A2C"/>
    <w:rsid w:val="00B86E08"/>
    <w:rsid w:val="00B945EE"/>
    <w:rsid w:val="00B94DC4"/>
    <w:rsid w:val="00BA3658"/>
    <w:rsid w:val="00BA3ACB"/>
    <w:rsid w:val="00BA582F"/>
    <w:rsid w:val="00BA5C7F"/>
    <w:rsid w:val="00BC0BE9"/>
    <w:rsid w:val="00BC1CAA"/>
    <w:rsid w:val="00BD6D8E"/>
    <w:rsid w:val="00BE178A"/>
    <w:rsid w:val="00BE1C82"/>
    <w:rsid w:val="00BF0018"/>
    <w:rsid w:val="00BF01A2"/>
    <w:rsid w:val="00BF37FA"/>
    <w:rsid w:val="00BF387C"/>
    <w:rsid w:val="00BF3A0F"/>
    <w:rsid w:val="00BF7917"/>
    <w:rsid w:val="00C06131"/>
    <w:rsid w:val="00C06CAE"/>
    <w:rsid w:val="00C10011"/>
    <w:rsid w:val="00C149D5"/>
    <w:rsid w:val="00C15EFC"/>
    <w:rsid w:val="00C34A29"/>
    <w:rsid w:val="00C37D27"/>
    <w:rsid w:val="00C44EEF"/>
    <w:rsid w:val="00C60192"/>
    <w:rsid w:val="00C62CA3"/>
    <w:rsid w:val="00C73519"/>
    <w:rsid w:val="00C841C8"/>
    <w:rsid w:val="00C904EC"/>
    <w:rsid w:val="00CA39EE"/>
    <w:rsid w:val="00CB18CB"/>
    <w:rsid w:val="00CD5A26"/>
    <w:rsid w:val="00CF45B6"/>
    <w:rsid w:val="00D0342D"/>
    <w:rsid w:val="00D1064D"/>
    <w:rsid w:val="00D14AB5"/>
    <w:rsid w:val="00D15E1A"/>
    <w:rsid w:val="00D40FD0"/>
    <w:rsid w:val="00D41144"/>
    <w:rsid w:val="00D46D2E"/>
    <w:rsid w:val="00D47CD2"/>
    <w:rsid w:val="00D57511"/>
    <w:rsid w:val="00D57605"/>
    <w:rsid w:val="00D636A2"/>
    <w:rsid w:val="00D70DD5"/>
    <w:rsid w:val="00D723F3"/>
    <w:rsid w:val="00D73275"/>
    <w:rsid w:val="00D81B63"/>
    <w:rsid w:val="00D82F97"/>
    <w:rsid w:val="00D8588A"/>
    <w:rsid w:val="00D9675C"/>
    <w:rsid w:val="00DC1F09"/>
    <w:rsid w:val="00DE3CE6"/>
    <w:rsid w:val="00E1683E"/>
    <w:rsid w:val="00E16CA3"/>
    <w:rsid w:val="00E31A58"/>
    <w:rsid w:val="00E337D6"/>
    <w:rsid w:val="00E34F25"/>
    <w:rsid w:val="00E61CD5"/>
    <w:rsid w:val="00E711C1"/>
    <w:rsid w:val="00E742CE"/>
    <w:rsid w:val="00E82EA8"/>
    <w:rsid w:val="00E95F0C"/>
    <w:rsid w:val="00EA5B49"/>
    <w:rsid w:val="00EB1AB1"/>
    <w:rsid w:val="00ED06EB"/>
    <w:rsid w:val="00ED0ED7"/>
    <w:rsid w:val="00ED1B89"/>
    <w:rsid w:val="00ED2875"/>
    <w:rsid w:val="00ED7C52"/>
    <w:rsid w:val="00EF2342"/>
    <w:rsid w:val="00F0588D"/>
    <w:rsid w:val="00F063EA"/>
    <w:rsid w:val="00F12DDF"/>
    <w:rsid w:val="00F23CF1"/>
    <w:rsid w:val="00F24934"/>
    <w:rsid w:val="00F363EE"/>
    <w:rsid w:val="00F40327"/>
    <w:rsid w:val="00F705E8"/>
    <w:rsid w:val="00F77895"/>
    <w:rsid w:val="00F77F65"/>
    <w:rsid w:val="00F917B6"/>
    <w:rsid w:val="00FC68CC"/>
    <w:rsid w:val="00FC7BDC"/>
    <w:rsid w:val="00FE59B3"/>
    <w:rsid w:val="00FE6204"/>
    <w:rsid w:val="00FF2648"/>
    <w:rsid w:val="00FF2711"/>
    <w:rsid w:val="00FF5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507ADE"/>
  <w15:docId w15:val="{567F2C01-0A61-4ECE-9D18-49EC5B73A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636A2"/>
    <w:pPr>
      <w:widowControl w:val="0"/>
      <w:jc w:val="center"/>
    </w:pPr>
    <w:rPr>
      <w:rFonts w:ascii="Arial" w:hAnsi="Arial"/>
      <w:b/>
      <w:snapToGrid w:val="0"/>
      <w:sz w:val="28"/>
      <w:szCs w:val="20"/>
      <w:lang w:val="en-GB"/>
    </w:rPr>
  </w:style>
  <w:style w:type="character" w:styleId="Hyperlink">
    <w:name w:val="Hyperlink"/>
    <w:rsid w:val="00BA5C7F"/>
    <w:rPr>
      <w:color w:val="0000FF"/>
      <w:u w:val="single"/>
    </w:rPr>
  </w:style>
  <w:style w:type="paragraph" w:styleId="BalloonText">
    <w:name w:val="Balloon Text"/>
    <w:basedOn w:val="Normal"/>
    <w:semiHidden/>
    <w:rsid w:val="0043080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E1C82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10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86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5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4</Pages>
  <Words>709</Words>
  <Characters>4521</Characters>
  <Application>Microsoft Office Word</Application>
  <DocSecurity>0</DocSecurity>
  <Lines>141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UPLO Agenda</vt:lpstr>
    </vt:vector>
  </TitlesOfParts>
  <Company>Kingston Frontenac Public Library</Company>
  <LinksUpToDate>false</LinksUpToDate>
  <CharactersWithSpaces>5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UPLO Agenda</dc:title>
  <dc:creator>penright</dc:creator>
  <cp:lastModifiedBy>Microsoft Office User</cp:lastModifiedBy>
  <cp:revision>8</cp:revision>
  <cp:lastPrinted>2014-06-06T17:32:00Z</cp:lastPrinted>
  <dcterms:created xsi:type="dcterms:W3CDTF">2022-12-09T17:00:00Z</dcterms:created>
  <dcterms:modified xsi:type="dcterms:W3CDTF">2023-03-08T18:35:00Z</dcterms:modified>
</cp:coreProperties>
</file>